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63E51" w14:textId="77777777" w:rsidR="001512A6" w:rsidRPr="00FB5276" w:rsidRDefault="001512A6" w:rsidP="001512A6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0" w:name="_Hlk78808926"/>
      <w:r w:rsidRPr="00FB527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he expression of CD28 and its synergism on the immune response of flounder (</w:t>
      </w:r>
      <w:proofErr w:type="spellStart"/>
      <w:r w:rsidRPr="00FB5276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Paralichthys</w:t>
      </w:r>
      <w:proofErr w:type="spellEnd"/>
      <w:r w:rsidRPr="00FB5276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FB5276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olivaceus</w:t>
      </w:r>
      <w:proofErr w:type="spellEnd"/>
      <w:r w:rsidRPr="00FB527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 to thymus-dependent antigen</w:t>
      </w:r>
    </w:p>
    <w:bookmarkEnd w:id="0"/>
    <w:p w14:paraId="7BAFB6A9" w14:textId="1A423414" w:rsidR="009A48E7" w:rsidRPr="001512A6" w:rsidRDefault="009A48E7">
      <w:pPr>
        <w:rPr>
          <w:rFonts w:ascii="Times New Roman" w:hAnsi="Times New Roman" w:cs="Times New Roman"/>
          <w:sz w:val="24"/>
          <w:szCs w:val="24"/>
        </w:rPr>
      </w:pPr>
    </w:p>
    <w:p w14:paraId="4E5AE81F" w14:textId="77777777" w:rsidR="001512A6" w:rsidRPr="004E1DF7" w:rsidRDefault="001512A6" w:rsidP="001512A6">
      <w:pPr>
        <w:spacing w:line="360" w:lineRule="auto"/>
        <w:rPr>
          <w:rFonts w:ascii="Times New Roman" w:hAnsi="Times New Roman" w:cs="Times New Roman"/>
          <w:color w:val="000000" w:themeColor="text1"/>
          <w:szCs w:val="21"/>
        </w:rPr>
      </w:pPr>
      <w:r w:rsidRPr="004E1DF7">
        <w:rPr>
          <w:rFonts w:ascii="Times New Roman" w:hAnsi="Times New Roman" w:cs="Times New Roman"/>
          <w:color w:val="000000" w:themeColor="text1"/>
          <w:szCs w:val="21"/>
        </w:rPr>
        <w:t>Wenjing Liu</w:t>
      </w:r>
      <w:r w:rsidRPr="004E1DF7">
        <w:rPr>
          <w:rFonts w:ascii="Times New Roman" w:hAnsi="Times New Roman" w:cs="Times New Roman"/>
          <w:color w:val="000000" w:themeColor="text1"/>
          <w:szCs w:val="21"/>
          <w:vertAlign w:val="superscript"/>
        </w:rPr>
        <w:t>1</w:t>
      </w:r>
      <w:r w:rsidRPr="004E1DF7">
        <w:rPr>
          <w:rFonts w:ascii="Times New Roman" w:hAnsi="Times New Roman" w:cs="Times New Roman"/>
          <w:color w:val="000000" w:themeColor="text1"/>
          <w:szCs w:val="21"/>
        </w:rPr>
        <w:t>, Jing Xing</w:t>
      </w:r>
      <w:r w:rsidRPr="004E1DF7">
        <w:rPr>
          <w:rFonts w:ascii="Times New Roman" w:hAnsi="Times New Roman" w:cs="Times New Roman"/>
          <w:color w:val="000000" w:themeColor="text1"/>
          <w:szCs w:val="21"/>
          <w:vertAlign w:val="superscript"/>
        </w:rPr>
        <w:t>1,2*</w:t>
      </w:r>
      <w:r w:rsidRPr="004E1DF7">
        <w:rPr>
          <w:rFonts w:ascii="Times New Roman" w:hAnsi="Times New Roman" w:cs="Times New Roman"/>
          <w:color w:val="000000" w:themeColor="text1"/>
          <w:szCs w:val="21"/>
        </w:rPr>
        <w:t xml:space="preserve">, </w:t>
      </w:r>
      <w:proofErr w:type="spellStart"/>
      <w:r w:rsidRPr="004E1DF7">
        <w:rPr>
          <w:rFonts w:ascii="Times New Roman" w:hAnsi="Times New Roman" w:cs="Times New Roman"/>
          <w:color w:val="000000" w:themeColor="text1"/>
          <w:szCs w:val="21"/>
        </w:rPr>
        <w:t>Xiaoqian</w:t>
      </w:r>
      <w:proofErr w:type="spellEnd"/>
      <w:r w:rsidRPr="004E1DF7">
        <w:rPr>
          <w:rFonts w:ascii="Times New Roman" w:hAnsi="Times New Roman" w:cs="Times New Roman"/>
          <w:color w:val="000000" w:themeColor="text1"/>
          <w:szCs w:val="21"/>
        </w:rPr>
        <w:t xml:space="preserve"> Tang</w:t>
      </w:r>
      <w:r w:rsidRPr="004E1DF7">
        <w:rPr>
          <w:rFonts w:ascii="Times New Roman" w:hAnsi="Times New Roman" w:cs="Times New Roman"/>
          <w:color w:val="000000" w:themeColor="text1"/>
          <w:szCs w:val="21"/>
          <w:vertAlign w:val="superscript"/>
        </w:rPr>
        <w:t>1,2</w:t>
      </w:r>
      <w:r w:rsidRPr="004E1DF7">
        <w:rPr>
          <w:rFonts w:ascii="Times New Roman" w:hAnsi="Times New Roman" w:cs="Times New Roman"/>
          <w:color w:val="000000" w:themeColor="text1"/>
          <w:szCs w:val="21"/>
        </w:rPr>
        <w:t xml:space="preserve">, </w:t>
      </w:r>
      <w:proofErr w:type="spellStart"/>
      <w:r w:rsidRPr="004E1DF7">
        <w:rPr>
          <w:rFonts w:ascii="Times New Roman" w:hAnsi="Times New Roman" w:cs="Times New Roman"/>
          <w:color w:val="000000" w:themeColor="text1"/>
          <w:szCs w:val="21"/>
        </w:rPr>
        <w:t>Xiuzhen</w:t>
      </w:r>
      <w:proofErr w:type="spellEnd"/>
      <w:r w:rsidRPr="004E1DF7">
        <w:rPr>
          <w:rFonts w:ascii="Times New Roman" w:hAnsi="Times New Roman" w:cs="Times New Roman"/>
          <w:color w:val="000000" w:themeColor="text1"/>
          <w:szCs w:val="21"/>
        </w:rPr>
        <w:t xml:space="preserve"> Sheng</w:t>
      </w:r>
      <w:r w:rsidRPr="004E1DF7">
        <w:rPr>
          <w:rFonts w:ascii="Times New Roman" w:hAnsi="Times New Roman" w:cs="Times New Roman"/>
          <w:color w:val="000000" w:themeColor="text1"/>
          <w:szCs w:val="21"/>
          <w:vertAlign w:val="superscript"/>
        </w:rPr>
        <w:t>1</w:t>
      </w:r>
      <w:r w:rsidRPr="004E1DF7">
        <w:rPr>
          <w:rFonts w:ascii="Times New Roman" w:hAnsi="Times New Roman" w:cs="Times New Roman"/>
          <w:color w:val="000000" w:themeColor="text1"/>
          <w:szCs w:val="21"/>
        </w:rPr>
        <w:t>, Heng Chi</w:t>
      </w:r>
      <w:r w:rsidRPr="004E1DF7">
        <w:rPr>
          <w:rFonts w:ascii="Times New Roman" w:hAnsi="Times New Roman" w:cs="Times New Roman"/>
          <w:color w:val="000000" w:themeColor="text1"/>
          <w:szCs w:val="21"/>
          <w:vertAlign w:val="superscript"/>
        </w:rPr>
        <w:t xml:space="preserve">1 </w:t>
      </w:r>
      <w:r w:rsidRPr="004E1DF7">
        <w:rPr>
          <w:rFonts w:ascii="Times New Roman" w:hAnsi="Times New Roman" w:cs="Times New Roman"/>
          <w:color w:val="000000" w:themeColor="text1"/>
          <w:szCs w:val="21"/>
        </w:rPr>
        <w:t>and</w:t>
      </w:r>
    </w:p>
    <w:p w14:paraId="1087D0B2" w14:textId="77777777" w:rsidR="001512A6" w:rsidRPr="004E1DF7" w:rsidRDefault="001512A6" w:rsidP="001512A6">
      <w:pPr>
        <w:spacing w:line="360" w:lineRule="auto"/>
        <w:rPr>
          <w:rFonts w:ascii="Times New Roman" w:hAnsi="Times New Roman" w:cs="Times New Roman"/>
          <w:color w:val="000000" w:themeColor="text1"/>
          <w:szCs w:val="21"/>
        </w:rPr>
      </w:pPr>
      <w:proofErr w:type="spellStart"/>
      <w:r w:rsidRPr="004E1DF7">
        <w:rPr>
          <w:rFonts w:ascii="Times New Roman" w:hAnsi="Times New Roman" w:cs="Times New Roman"/>
          <w:color w:val="000000" w:themeColor="text1"/>
          <w:szCs w:val="21"/>
        </w:rPr>
        <w:t>Wenbin</w:t>
      </w:r>
      <w:proofErr w:type="spellEnd"/>
      <w:r w:rsidRPr="004E1DF7">
        <w:rPr>
          <w:rFonts w:ascii="Times New Roman" w:hAnsi="Times New Roman" w:cs="Times New Roman"/>
          <w:color w:val="000000" w:themeColor="text1"/>
          <w:szCs w:val="21"/>
        </w:rPr>
        <w:t xml:space="preserve"> Zhan</w:t>
      </w:r>
      <w:r w:rsidRPr="004E1DF7">
        <w:rPr>
          <w:rFonts w:ascii="Times New Roman" w:hAnsi="Times New Roman" w:cs="Times New Roman"/>
          <w:color w:val="000000" w:themeColor="text1"/>
          <w:szCs w:val="21"/>
          <w:vertAlign w:val="superscript"/>
        </w:rPr>
        <w:t>1,2</w:t>
      </w:r>
    </w:p>
    <w:p w14:paraId="455DF190" w14:textId="77777777" w:rsidR="001512A6" w:rsidRPr="004E1DF7" w:rsidRDefault="001512A6" w:rsidP="001512A6">
      <w:pPr>
        <w:spacing w:line="360" w:lineRule="auto"/>
        <w:rPr>
          <w:rFonts w:ascii="Times New Roman" w:hAnsi="Times New Roman" w:cs="Times New Roman"/>
          <w:color w:val="000000" w:themeColor="text1"/>
          <w:szCs w:val="21"/>
        </w:rPr>
      </w:pPr>
      <w:r w:rsidRPr="004E1DF7">
        <w:rPr>
          <w:rFonts w:ascii="Times New Roman" w:hAnsi="Times New Roman" w:cs="Times New Roman"/>
          <w:color w:val="000000" w:themeColor="text1"/>
          <w:szCs w:val="21"/>
          <w:vertAlign w:val="superscript"/>
        </w:rPr>
        <w:t>1</w:t>
      </w:r>
      <w:r w:rsidRPr="004E1DF7">
        <w:rPr>
          <w:rFonts w:ascii="Times New Roman" w:hAnsi="Times New Roman" w:cs="Times New Roman"/>
          <w:color w:val="000000" w:themeColor="text1"/>
          <w:szCs w:val="21"/>
        </w:rPr>
        <w:t xml:space="preserve"> Laboratory of Pathology and Immunology of Aquatic Animals, KLMME, Ocean University of China, Qingdao, China,</w:t>
      </w:r>
    </w:p>
    <w:p w14:paraId="4009044B" w14:textId="77777777" w:rsidR="001512A6" w:rsidRPr="004E1DF7" w:rsidRDefault="001512A6" w:rsidP="001512A6">
      <w:pPr>
        <w:spacing w:line="360" w:lineRule="auto"/>
        <w:rPr>
          <w:rFonts w:ascii="Times New Roman" w:hAnsi="Times New Roman" w:cs="Times New Roman"/>
          <w:color w:val="000000" w:themeColor="text1"/>
          <w:szCs w:val="21"/>
        </w:rPr>
      </w:pPr>
      <w:r w:rsidRPr="004E1DF7">
        <w:rPr>
          <w:rFonts w:ascii="Times New Roman" w:hAnsi="Times New Roman" w:cs="Times New Roman"/>
          <w:color w:val="000000" w:themeColor="text1"/>
          <w:szCs w:val="21"/>
          <w:vertAlign w:val="superscript"/>
        </w:rPr>
        <w:t>2</w:t>
      </w:r>
      <w:r w:rsidRPr="004E1DF7">
        <w:rPr>
          <w:rFonts w:ascii="Times New Roman" w:hAnsi="Times New Roman" w:cs="Times New Roman"/>
          <w:color w:val="000000" w:themeColor="text1"/>
          <w:szCs w:val="21"/>
        </w:rPr>
        <w:t xml:space="preserve"> Laboratory for Marine Fisheries Science and Food Production Processes, Qingdao National Laboratory for Marine Science</w:t>
      </w:r>
      <w:r>
        <w:rPr>
          <w:rFonts w:ascii="Times New Roman" w:hAnsi="Times New Roman" w:cs="Times New Roman" w:hint="eastAsia"/>
          <w:color w:val="000000" w:themeColor="text1"/>
          <w:szCs w:val="21"/>
        </w:rPr>
        <w:t xml:space="preserve"> </w:t>
      </w:r>
      <w:r w:rsidRPr="004E1DF7">
        <w:rPr>
          <w:rFonts w:ascii="Times New Roman" w:hAnsi="Times New Roman" w:cs="Times New Roman"/>
          <w:color w:val="000000" w:themeColor="text1"/>
          <w:szCs w:val="21"/>
        </w:rPr>
        <w:t>and Technology, Qingdao, China</w:t>
      </w:r>
    </w:p>
    <w:p w14:paraId="78D4A473" w14:textId="663B50D0" w:rsidR="0010454F" w:rsidRPr="001512A6" w:rsidRDefault="0010454F">
      <w:pPr>
        <w:rPr>
          <w:rFonts w:ascii="Times New Roman" w:hAnsi="Times New Roman" w:cs="Times New Roman"/>
          <w:sz w:val="24"/>
          <w:szCs w:val="24"/>
        </w:rPr>
      </w:pPr>
    </w:p>
    <w:p w14:paraId="3B2B67BA" w14:textId="0B371953" w:rsidR="0010454F" w:rsidRPr="0048520E" w:rsidRDefault="0010454F">
      <w:pPr>
        <w:rPr>
          <w:rFonts w:ascii="Times New Roman" w:hAnsi="Times New Roman" w:cs="Times New Roman"/>
          <w:sz w:val="24"/>
          <w:szCs w:val="24"/>
        </w:rPr>
      </w:pPr>
    </w:p>
    <w:p w14:paraId="6A229866" w14:textId="0213E27C" w:rsidR="0010454F" w:rsidRDefault="0010454F">
      <w:pPr>
        <w:rPr>
          <w:rFonts w:ascii="Times New Roman" w:hAnsi="Times New Roman" w:cs="Times New Roman"/>
          <w:sz w:val="24"/>
          <w:szCs w:val="24"/>
        </w:rPr>
      </w:pPr>
    </w:p>
    <w:p w14:paraId="4FE469DD" w14:textId="08BE33AF" w:rsidR="00943300" w:rsidRDefault="00943300">
      <w:pPr>
        <w:rPr>
          <w:rFonts w:ascii="Times New Roman" w:hAnsi="Times New Roman" w:cs="Times New Roman"/>
          <w:sz w:val="24"/>
          <w:szCs w:val="24"/>
        </w:rPr>
      </w:pPr>
    </w:p>
    <w:p w14:paraId="03D17660" w14:textId="15B70463" w:rsidR="00943300" w:rsidRDefault="00943300">
      <w:pPr>
        <w:rPr>
          <w:rFonts w:ascii="Times New Roman" w:hAnsi="Times New Roman" w:cs="Times New Roman"/>
          <w:sz w:val="24"/>
          <w:szCs w:val="24"/>
        </w:rPr>
      </w:pPr>
    </w:p>
    <w:p w14:paraId="293016B1" w14:textId="34E35E24" w:rsidR="00943300" w:rsidRDefault="00943300">
      <w:pPr>
        <w:rPr>
          <w:rFonts w:ascii="Times New Roman" w:hAnsi="Times New Roman" w:cs="Times New Roman"/>
          <w:sz w:val="24"/>
          <w:szCs w:val="24"/>
        </w:rPr>
      </w:pPr>
    </w:p>
    <w:p w14:paraId="119F5CC1" w14:textId="29B60B24" w:rsidR="00943300" w:rsidRDefault="00943300">
      <w:pPr>
        <w:rPr>
          <w:rFonts w:ascii="Times New Roman" w:hAnsi="Times New Roman" w:cs="Times New Roman"/>
          <w:sz w:val="24"/>
          <w:szCs w:val="24"/>
        </w:rPr>
      </w:pPr>
    </w:p>
    <w:p w14:paraId="41451455" w14:textId="12391190" w:rsidR="00943300" w:rsidRDefault="00943300">
      <w:pPr>
        <w:rPr>
          <w:rFonts w:ascii="Times New Roman" w:hAnsi="Times New Roman" w:cs="Times New Roman"/>
          <w:sz w:val="24"/>
          <w:szCs w:val="24"/>
        </w:rPr>
      </w:pPr>
    </w:p>
    <w:p w14:paraId="3263734A" w14:textId="77777777" w:rsidR="001512A6" w:rsidRPr="0048520E" w:rsidRDefault="001512A6">
      <w:pPr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80" w:rightFromText="180" w:vertAnchor="page" w:horzAnchor="margin" w:tblpY="6886"/>
        <w:tblW w:w="8718" w:type="dxa"/>
        <w:tblLook w:val="04A0" w:firstRow="1" w:lastRow="0" w:firstColumn="1" w:lastColumn="0" w:noHBand="0" w:noVBand="1"/>
      </w:tblPr>
      <w:tblGrid>
        <w:gridCol w:w="1245"/>
        <w:gridCol w:w="5137"/>
        <w:gridCol w:w="2336"/>
      </w:tblGrid>
      <w:tr w:rsidR="001512A6" w:rsidRPr="00642066" w14:paraId="470C9D25" w14:textId="77777777" w:rsidTr="001512A6">
        <w:trPr>
          <w:trHeight w:val="692"/>
        </w:trPr>
        <w:tc>
          <w:tcPr>
            <w:tcW w:w="871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E719922" w14:textId="7CCD63D2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</w:t>
            </w:r>
            <w:r>
              <w:rPr>
                <w:rFonts w:ascii="Times New Roman" w:eastAsia="DengXian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upplemental</w:t>
            </w:r>
            <w:r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Table </w:t>
            </w:r>
            <w:r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</w:t>
            </w: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1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br/>
              <w:t>Sequences of primers used for gene cloning.</w:t>
            </w:r>
          </w:p>
        </w:tc>
      </w:tr>
      <w:tr w:rsidR="001512A6" w:rsidRPr="00642066" w14:paraId="58A9E3D1" w14:textId="77777777" w:rsidTr="001512A6">
        <w:trPr>
          <w:trHeight w:val="307"/>
        </w:trPr>
        <w:tc>
          <w:tcPr>
            <w:tcW w:w="12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F56E94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Primer name</w:t>
            </w:r>
          </w:p>
        </w:tc>
        <w:tc>
          <w:tcPr>
            <w:tcW w:w="5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A0114F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Sequence (5'-3')</w:t>
            </w:r>
          </w:p>
        </w:tc>
        <w:tc>
          <w:tcPr>
            <w:tcW w:w="23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C4F2F9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pplication</w:t>
            </w:r>
          </w:p>
        </w:tc>
      </w:tr>
      <w:tr w:rsidR="001512A6" w:rsidRPr="00642066" w14:paraId="3ECA2170" w14:textId="77777777" w:rsidTr="001512A6">
        <w:trPr>
          <w:trHeight w:val="307"/>
        </w:trPr>
        <w:tc>
          <w:tcPr>
            <w:tcW w:w="12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5ACF6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D28-F1</w:t>
            </w:r>
          </w:p>
        </w:tc>
        <w:tc>
          <w:tcPr>
            <w:tcW w:w="51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91049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TGCCGTGCCCAATCAAGACT</w:t>
            </w:r>
          </w:p>
        </w:tc>
        <w:tc>
          <w:tcPr>
            <w:tcW w:w="233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2C630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ene cloning</w:t>
            </w:r>
          </w:p>
        </w:tc>
      </w:tr>
      <w:tr w:rsidR="001512A6" w:rsidRPr="00642066" w14:paraId="7BAA3050" w14:textId="77777777" w:rsidTr="001512A6">
        <w:trPr>
          <w:trHeight w:val="307"/>
        </w:trPr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1A525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D28-R1</w:t>
            </w:r>
          </w:p>
        </w:tc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96605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TGCCCTCTGGGTTTGGTGTT</w:t>
            </w:r>
          </w:p>
        </w:tc>
        <w:tc>
          <w:tcPr>
            <w:tcW w:w="233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2B7EC0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1512A6" w:rsidRPr="00642066" w14:paraId="3A47E8EB" w14:textId="77777777" w:rsidTr="001512A6">
        <w:trPr>
          <w:trHeight w:val="307"/>
        </w:trPr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C7679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D28-1</w:t>
            </w:r>
          </w:p>
        </w:tc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9CF9B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TAAAGGAGTGCCCAGTGTTGT</w:t>
            </w:r>
          </w:p>
        </w:tc>
        <w:tc>
          <w:tcPr>
            <w:tcW w:w="233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E4A5F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3' RACE</w:t>
            </w:r>
          </w:p>
        </w:tc>
      </w:tr>
      <w:tr w:rsidR="001512A6" w:rsidRPr="00642066" w14:paraId="7CD7D807" w14:textId="77777777" w:rsidTr="001512A6">
        <w:trPr>
          <w:trHeight w:val="307"/>
        </w:trPr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F4101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D28-2</w:t>
            </w:r>
          </w:p>
        </w:tc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DC811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ATTTGGATTCTGATGGTTGT</w:t>
            </w:r>
          </w:p>
        </w:tc>
        <w:tc>
          <w:tcPr>
            <w:tcW w:w="233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60DBA9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1512A6" w:rsidRPr="00642066" w14:paraId="2EAB27BF" w14:textId="77777777" w:rsidTr="001512A6">
        <w:trPr>
          <w:trHeight w:val="307"/>
        </w:trPr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78BA3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D28-1</w:t>
            </w:r>
          </w:p>
        </w:tc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4D93D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GTCTTGATTGGGCACGGCAC</w:t>
            </w:r>
          </w:p>
        </w:tc>
        <w:tc>
          <w:tcPr>
            <w:tcW w:w="233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EB7B9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5' RACE</w:t>
            </w:r>
          </w:p>
        </w:tc>
      </w:tr>
      <w:tr w:rsidR="001512A6" w:rsidRPr="00642066" w14:paraId="5C408A35" w14:textId="77777777" w:rsidTr="001512A6">
        <w:trPr>
          <w:trHeight w:val="307"/>
        </w:trPr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0A7D2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D28-2</w:t>
            </w:r>
          </w:p>
        </w:tc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31089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TTCACATCTGTAGGTTCCAT</w:t>
            </w:r>
          </w:p>
        </w:tc>
        <w:tc>
          <w:tcPr>
            <w:tcW w:w="233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2E2B50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1512A6" w:rsidRPr="00642066" w14:paraId="3D087E49" w14:textId="77777777" w:rsidTr="001512A6">
        <w:trPr>
          <w:trHeight w:val="307"/>
        </w:trPr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2ED8B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D28-RFP-F</w:t>
            </w:r>
          </w:p>
        </w:tc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FC29E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  <w:u w:val="single"/>
              </w:rPr>
              <w:t>CCCAAGCTT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TGAGCGTTAGCTGGATGT (</w:t>
            </w:r>
            <w:proofErr w:type="spellStart"/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HindIII</w:t>
            </w:r>
            <w:proofErr w:type="spellEnd"/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233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9E80F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Eukaryotic expression</w:t>
            </w:r>
          </w:p>
        </w:tc>
      </w:tr>
      <w:tr w:rsidR="001512A6" w:rsidRPr="00642066" w14:paraId="1D4EB652" w14:textId="77777777" w:rsidTr="001512A6">
        <w:trPr>
          <w:trHeight w:val="307"/>
        </w:trPr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193A9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D28-RFP-R</w:t>
            </w:r>
          </w:p>
        </w:tc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A6568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  <w:u w:val="single"/>
              </w:rPr>
              <w:t>CGCGGATCC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TGAAGTGTCGTGGTATTGGTTTC (</w:t>
            </w:r>
            <w:proofErr w:type="spellStart"/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BamHI</w:t>
            </w:r>
            <w:proofErr w:type="spellEnd"/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233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41044D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1512A6" w:rsidRPr="00642066" w14:paraId="15B4E150" w14:textId="77777777" w:rsidTr="001512A6">
        <w:trPr>
          <w:trHeight w:val="307"/>
        </w:trPr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5320A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D28-F2</w:t>
            </w:r>
          </w:p>
        </w:tc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DAA10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  <w:u w:val="single"/>
              </w:rPr>
              <w:t>CCCAAGCTT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TGCAGGTCATCATGTACCACTCATG (</w:t>
            </w:r>
            <w:proofErr w:type="spellStart"/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BamHI</w:t>
            </w:r>
            <w:proofErr w:type="spellEnd"/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233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1E82D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Prokaryotic expression</w:t>
            </w:r>
          </w:p>
        </w:tc>
      </w:tr>
      <w:tr w:rsidR="001512A6" w:rsidRPr="00642066" w14:paraId="209F446C" w14:textId="77777777" w:rsidTr="001512A6">
        <w:trPr>
          <w:trHeight w:val="307"/>
        </w:trPr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4812B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D28-R2</w:t>
            </w:r>
          </w:p>
        </w:tc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C36ED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  <w:u w:val="single"/>
              </w:rPr>
              <w:t>CGCGGATCC</w:t>
            </w:r>
            <w:r w:rsidRPr="00642066">
              <w:rPr>
                <w:rFonts w:ascii="Times New Roman" w:eastAsia="SimSun" w:hAnsi="Times New Roman" w:cs="Times New Roman"/>
                <w:sz w:val="18"/>
                <w:szCs w:val="18"/>
              </w:rPr>
              <w:t>TCAGAAGTGTCGTGGTATTGGTTTC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 (</w:t>
            </w:r>
            <w:proofErr w:type="spellStart"/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HindIII</w:t>
            </w:r>
            <w:proofErr w:type="spellEnd"/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233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E3CF94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1512A6" w:rsidRPr="00642066" w14:paraId="6015B994" w14:textId="77777777" w:rsidTr="001512A6">
        <w:trPr>
          <w:trHeight w:val="307"/>
        </w:trPr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0AD0B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D28-F3</w:t>
            </w:r>
          </w:p>
        </w:tc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B2F40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CCAATCAAGACTGAAGACGA</w:t>
            </w:r>
          </w:p>
        </w:tc>
        <w:tc>
          <w:tcPr>
            <w:tcW w:w="233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08331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qPCR</w:t>
            </w:r>
          </w:p>
        </w:tc>
      </w:tr>
      <w:tr w:rsidR="001512A6" w:rsidRPr="00642066" w14:paraId="680DFF6B" w14:textId="77777777" w:rsidTr="001512A6">
        <w:trPr>
          <w:trHeight w:val="307"/>
        </w:trPr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D473F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D28-R3</w:t>
            </w:r>
          </w:p>
        </w:tc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3059E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TAAAGGGAGGAGGGAATGTAA</w:t>
            </w:r>
          </w:p>
        </w:tc>
        <w:tc>
          <w:tcPr>
            <w:tcW w:w="233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9B4E0C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1512A6" w:rsidRPr="00642066" w14:paraId="391BE634" w14:textId="77777777" w:rsidTr="001512A6">
        <w:trPr>
          <w:trHeight w:val="307"/>
        </w:trPr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C9CA3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β-actin F </w:t>
            </w:r>
          </w:p>
        </w:tc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E20138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hAnsi="Times New Roman" w:cs="Times New Roman"/>
                <w:sz w:val="18"/>
                <w:szCs w:val="18"/>
              </w:rPr>
              <w:t>GAGGGAAATCGTGCGTGACAT</w:t>
            </w:r>
          </w:p>
        </w:tc>
        <w:tc>
          <w:tcPr>
            <w:tcW w:w="233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B557951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qPCR</w:t>
            </w:r>
          </w:p>
        </w:tc>
      </w:tr>
      <w:tr w:rsidR="001512A6" w:rsidRPr="00642066" w14:paraId="1DF701CF" w14:textId="77777777" w:rsidTr="001512A6">
        <w:trPr>
          <w:trHeight w:val="307"/>
        </w:trPr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5B2131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β-actin R </w:t>
            </w:r>
          </w:p>
        </w:tc>
        <w:tc>
          <w:tcPr>
            <w:tcW w:w="51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155FDF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hAnsi="Times New Roman" w:cs="Times New Roman"/>
                <w:sz w:val="18"/>
                <w:szCs w:val="18"/>
              </w:rPr>
              <w:t>ATTGCCGATGGTGATGACCTG</w:t>
            </w:r>
          </w:p>
        </w:tc>
        <w:tc>
          <w:tcPr>
            <w:tcW w:w="233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40BA649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1512A6" w:rsidRPr="00642066" w14:paraId="19AC1805" w14:textId="77777777" w:rsidTr="001512A6">
        <w:trPr>
          <w:trHeight w:val="307"/>
        </w:trPr>
        <w:tc>
          <w:tcPr>
            <w:tcW w:w="87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D1A06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F: forward; R: reverse; RACE, rapid amplification of cDNA ends; β-actin</w:t>
            </w:r>
            <w:r w:rsidRPr="00642066">
              <w:rPr>
                <w:rFonts w:ascii="Times New Roman" w:eastAsia="SimSun" w:hAnsi="Times New Roman" w:cs="Times New Roman"/>
                <w:color w:val="211D1E"/>
                <w:sz w:val="18"/>
                <w:szCs w:val="18"/>
              </w:rPr>
              <w:t>, accession No. HQ386788.1</w:t>
            </w:r>
          </w:p>
        </w:tc>
      </w:tr>
      <w:tr w:rsidR="001512A6" w:rsidRPr="00642066" w14:paraId="103EFBBE" w14:textId="77777777" w:rsidTr="001512A6">
        <w:trPr>
          <w:trHeight w:val="307"/>
        </w:trPr>
        <w:tc>
          <w:tcPr>
            <w:tcW w:w="87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22485C" w14:textId="77777777" w:rsidR="001512A6" w:rsidRPr="00642066" w:rsidRDefault="001512A6" w:rsidP="001512A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</w:tbl>
    <w:p w14:paraId="6ADA4BF8" w14:textId="41D879C6" w:rsidR="0010454F" w:rsidRPr="0048520E" w:rsidRDefault="0010454F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8392" w:type="dxa"/>
        <w:tblLook w:val="04A0" w:firstRow="1" w:lastRow="0" w:firstColumn="1" w:lastColumn="0" w:noHBand="0" w:noVBand="1"/>
      </w:tblPr>
      <w:tblGrid>
        <w:gridCol w:w="1383"/>
        <w:gridCol w:w="3862"/>
        <w:gridCol w:w="1134"/>
        <w:gridCol w:w="2013"/>
      </w:tblGrid>
      <w:tr w:rsidR="00642066" w:rsidRPr="00642066" w14:paraId="3AF5D9E9" w14:textId="77777777" w:rsidTr="00642066">
        <w:trPr>
          <w:trHeight w:val="358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95D4C" w14:textId="6FC3426A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D02C7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061C8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43F86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642066" w:rsidRPr="00642066" w14:paraId="468E930E" w14:textId="77777777" w:rsidTr="00642066">
        <w:trPr>
          <w:trHeight w:val="289"/>
        </w:trPr>
        <w:tc>
          <w:tcPr>
            <w:tcW w:w="8392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B7EE2E" w14:textId="4A5A1BA9" w:rsidR="001512A6" w:rsidRDefault="001512A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lastRenderedPageBreak/>
              <w:t>S</w:t>
            </w:r>
            <w:r>
              <w:rPr>
                <w:rFonts w:ascii="Times New Roman" w:eastAsia="DengXian" w:hAnsi="Times New Roman" w:cs="Times New Roman" w:hint="eastAsia"/>
                <w:b/>
                <w:bCs/>
                <w:color w:val="000000"/>
                <w:kern w:val="0"/>
                <w:sz w:val="18"/>
                <w:szCs w:val="18"/>
              </w:rPr>
              <w:t>upplemental</w:t>
            </w:r>
            <w:r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Table </w:t>
            </w:r>
            <w:r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2</w:t>
            </w:r>
          </w:p>
          <w:p w14:paraId="04B59E82" w14:textId="1519A411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Sequences of primers used for RT-PCR</w:t>
            </w:r>
          </w:p>
        </w:tc>
      </w:tr>
      <w:tr w:rsidR="001512A6" w:rsidRPr="00642066" w14:paraId="7223CF71" w14:textId="77777777" w:rsidTr="00642066">
        <w:trPr>
          <w:trHeight w:val="289"/>
        </w:trPr>
        <w:tc>
          <w:tcPr>
            <w:tcW w:w="13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AC51E8" w14:textId="0867992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ene’s name</w:t>
            </w:r>
          </w:p>
        </w:tc>
        <w:tc>
          <w:tcPr>
            <w:tcW w:w="38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CF189B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Primer sequences (5'-3'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EFDEA7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Size (bp)</w:t>
            </w:r>
          </w:p>
        </w:tc>
        <w:tc>
          <w:tcPr>
            <w:tcW w:w="20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3D9FAF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enbank</w:t>
            </w:r>
            <w:proofErr w:type="spellEnd"/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 accession no.</w:t>
            </w:r>
          </w:p>
        </w:tc>
      </w:tr>
      <w:tr w:rsidR="001512A6" w:rsidRPr="00642066" w14:paraId="36314F0B" w14:textId="77777777" w:rsidTr="00642066">
        <w:trPr>
          <w:trHeight w:val="282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A1E35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  <w:t>CD3</w:t>
            </w: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5B057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F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TCGCCATGACGCTCCT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AF8B0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61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32DD0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B081751.1</w:t>
            </w:r>
          </w:p>
        </w:tc>
      </w:tr>
      <w:tr w:rsidR="001512A6" w:rsidRPr="00642066" w14:paraId="21854A7D" w14:textId="77777777" w:rsidTr="00642066">
        <w:trPr>
          <w:trHeight w:val="358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2219B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FEB28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R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AGCCTTTGGTTTGATCGT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D520B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15B39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1512A6" w:rsidRPr="00642066" w14:paraId="010384F7" w14:textId="77777777" w:rsidTr="00642066">
        <w:trPr>
          <w:trHeight w:val="282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75A68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  <w:t>CD4-1</w:t>
            </w: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3F5B7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F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AACTTGCCTGGCTCAATCAC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62E37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13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7F1C9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B643634</w:t>
            </w:r>
          </w:p>
        </w:tc>
      </w:tr>
      <w:tr w:rsidR="001512A6" w:rsidRPr="00642066" w14:paraId="1B4B6BDB" w14:textId="77777777" w:rsidTr="00642066">
        <w:trPr>
          <w:trHeight w:val="358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09C24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31BEC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R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CCGACTGGGTTCAAACTCAC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30215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38ED5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1512A6" w:rsidRPr="00642066" w14:paraId="79DA8D13" w14:textId="77777777" w:rsidTr="00642066">
        <w:trPr>
          <w:trHeight w:val="282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5684E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  <w:t>CD4-2</w:t>
            </w: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F5792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F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GTCCGCACCTACAAGAATAG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F50B5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65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81356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B640684</w:t>
            </w:r>
          </w:p>
        </w:tc>
      </w:tr>
      <w:tr w:rsidR="001512A6" w:rsidRPr="00642066" w14:paraId="49355C5F" w14:textId="77777777" w:rsidTr="00642066">
        <w:trPr>
          <w:trHeight w:val="358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31301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CE602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R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TCCCACTGTCTTCGTTCCTC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089A2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CDA74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1512A6" w:rsidRPr="00642066" w14:paraId="66548F3B" w14:textId="77777777" w:rsidTr="00642066">
        <w:trPr>
          <w:trHeight w:val="282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58640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  <w:t>IgM</w:t>
            </w: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C01A4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F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AGTCCACAAATTACCCTCCA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7D9DA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19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D61FB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B052744</w:t>
            </w:r>
          </w:p>
        </w:tc>
      </w:tr>
      <w:tr w:rsidR="001512A6" w:rsidRPr="00642066" w14:paraId="53ECB37F" w14:textId="77777777" w:rsidTr="00642066">
        <w:trPr>
          <w:trHeight w:val="358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7BB59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B3B45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R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TTCTCGCTTTTATGTTCCTCA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D9C28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C9F6C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1512A6" w:rsidRPr="00642066" w14:paraId="3A571D48" w14:textId="77777777" w:rsidTr="00642066">
        <w:trPr>
          <w:trHeight w:val="282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EF0FE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  <w:t>CD28</w:t>
            </w: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022A7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F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TTCCAACGTCTCATGCACTG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E4D76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94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E9E2E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MT019836.1 </w:t>
            </w:r>
          </w:p>
        </w:tc>
      </w:tr>
      <w:tr w:rsidR="001512A6" w:rsidRPr="00642066" w14:paraId="14F6FD9E" w14:textId="77777777" w:rsidTr="00642066">
        <w:trPr>
          <w:trHeight w:val="358"/>
        </w:trPr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0B3371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8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C13930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R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TTTTTGCTGTTTGCGCTCCAC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BBB6B0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0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5C4604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1512A6" w:rsidRPr="00642066" w14:paraId="265C25D1" w14:textId="77777777" w:rsidTr="00642066">
        <w:trPr>
          <w:trHeight w:val="282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C5B08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  <w:t>IL-2</w:t>
            </w: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D2A6E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F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TAGAGGATGCCAGTATCGGT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1A6B6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46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56B8F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KY307833.1</w:t>
            </w:r>
          </w:p>
        </w:tc>
      </w:tr>
      <w:tr w:rsidR="001512A6" w:rsidRPr="00642066" w14:paraId="0742D03C" w14:textId="77777777" w:rsidTr="00642066">
        <w:trPr>
          <w:trHeight w:val="358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386BD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4C2E6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R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TACATTCTGCGGAGGTCGTT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5BAE9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04FD0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1512A6" w:rsidRPr="00642066" w14:paraId="01956C9D" w14:textId="77777777" w:rsidTr="00642066">
        <w:trPr>
          <w:trHeight w:val="282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B2FF7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  <w:t>IL-10</w:t>
            </w: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BE9F9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F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TACGAAGCGAACGATG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BEE18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9D322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XM_020086558.1</w:t>
            </w:r>
          </w:p>
        </w:tc>
      </w:tr>
      <w:tr w:rsidR="001512A6" w:rsidRPr="00642066" w14:paraId="64164B0C" w14:textId="77777777" w:rsidTr="00642066">
        <w:trPr>
          <w:trHeight w:val="358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46B6C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9E466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R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GAAGATTTGCTGTATGG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C2461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C5284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1512A6" w:rsidRPr="00642066" w14:paraId="35B09DD3" w14:textId="77777777" w:rsidTr="00642066">
        <w:trPr>
          <w:trHeight w:val="282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9F4EF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  <w:t>IL-6</w:t>
            </w: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64C0B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F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AAAGGTTGGCTGAAGG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005F6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18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1582D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DQ267937.1</w:t>
            </w:r>
          </w:p>
        </w:tc>
      </w:tr>
      <w:tr w:rsidR="001512A6" w:rsidRPr="00642066" w14:paraId="6BA919C8" w14:textId="77777777" w:rsidTr="00642066">
        <w:trPr>
          <w:trHeight w:val="358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37BA5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B5A88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R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TGGAAAGTGCTGGGGTT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CFB55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2C33F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1512A6" w:rsidRPr="00642066" w14:paraId="69C9121D" w14:textId="77777777" w:rsidTr="00642066">
        <w:trPr>
          <w:trHeight w:val="282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EFBF3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  <w:t>TNF-α</w:t>
            </w: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48180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F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TCCTGGCGTTTTCTTGG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8FEBE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35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1806F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B040448.1</w:t>
            </w:r>
          </w:p>
        </w:tc>
      </w:tr>
      <w:tr w:rsidR="001512A6" w:rsidRPr="00642066" w14:paraId="5135B359" w14:textId="77777777" w:rsidTr="00642066">
        <w:trPr>
          <w:trHeight w:val="358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8E309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ABDD0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R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TGGCTCTGCTGCTGATT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0C3D6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5922D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1512A6" w:rsidRPr="00642066" w14:paraId="1BF9C3D8" w14:textId="77777777" w:rsidTr="00642066">
        <w:trPr>
          <w:trHeight w:val="282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E2B09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  <w:t>IFN-γ</w:t>
            </w: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5B99B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F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TGGTCTGTCTGTCCCTGT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E5823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32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7EE9C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B435093.1</w:t>
            </w:r>
          </w:p>
        </w:tc>
      </w:tr>
      <w:tr w:rsidR="001512A6" w:rsidRPr="00642066" w14:paraId="543E0025" w14:textId="77777777" w:rsidTr="00642066">
        <w:trPr>
          <w:trHeight w:val="358"/>
        </w:trPr>
        <w:tc>
          <w:tcPr>
            <w:tcW w:w="13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DB01E5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8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E49286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R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CTTCCCGTTGAATCTG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D5DA78" w14:textId="35080791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0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2B2BD9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1512A6" w:rsidRPr="00642066" w14:paraId="4D20BD27" w14:textId="77777777" w:rsidTr="00642066">
        <w:trPr>
          <w:trHeight w:val="282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85CE3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  <w:t>AKT</w:t>
            </w: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05B51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F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TCGTAGCAAAAGATGAAG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BE6A6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64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C5F4C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XM_020084943.1</w:t>
            </w:r>
          </w:p>
        </w:tc>
      </w:tr>
      <w:tr w:rsidR="001512A6" w:rsidRPr="00642066" w14:paraId="4FE25D59" w14:textId="77777777" w:rsidTr="00642066">
        <w:trPr>
          <w:trHeight w:val="358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55323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35AFA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R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TGACAAGTGGAAGAAAAG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60CFF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D8D4C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1512A6" w:rsidRPr="00642066" w14:paraId="185883D1" w14:textId="77777777" w:rsidTr="00642066">
        <w:trPr>
          <w:trHeight w:val="282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3F6C6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  <w:t>PI3K</w:t>
            </w: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EE2CC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F: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 CCTTGGAAAGAAATGGA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F6FEC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53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572F9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KY763984.1</w:t>
            </w:r>
          </w:p>
        </w:tc>
      </w:tr>
      <w:tr w:rsidR="001512A6" w:rsidRPr="00642066" w14:paraId="540B9005" w14:textId="77777777" w:rsidTr="00642066">
        <w:trPr>
          <w:trHeight w:val="358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595BC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E189A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R: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 TCTGGAGGGGAAAACTG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29479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6DF91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1512A6" w:rsidRPr="00642066" w14:paraId="67220790" w14:textId="77777777" w:rsidTr="00642066">
        <w:trPr>
          <w:trHeight w:val="282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1018E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  <w:t>NF-</w:t>
            </w:r>
            <w:proofErr w:type="spellStart"/>
            <w:r w:rsidRPr="00642066"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  <w:t>κB</w:t>
            </w:r>
            <w:proofErr w:type="spellEnd"/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59A72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F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AACAGAGCCCCAAACA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2FCE7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64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CFC90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HM771267.1 </w:t>
            </w:r>
          </w:p>
        </w:tc>
      </w:tr>
      <w:tr w:rsidR="001512A6" w:rsidRPr="00642066" w14:paraId="5887F75D" w14:textId="77777777" w:rsidTr="00642066">
        <w:trPr>
          <w:trHeight w:val="358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904B1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5CAEC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R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GGAGCTGCATCTTCAC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6AAA8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DD097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1512A6" w:rsidRPr="00642066" w14:paraId="295B8FD3" w14:textId="77777777" w:rsidTr="00642066">
        <w:trPr>
          <w:trHeight w:val="282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981B3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  <w:t>ZAP70</w:t>
            </w: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1A4D8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F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TAGTGCGAGACAGAGATG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DACD7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15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C7AB0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XM_020098352.1</w:t>
            </w:r>
          </w:p>
        </w:tc>
      </w:tr>
      <w:tr w:rsidR="001512A6" w:rsidRPr="00642066" w14:paraId="2F969D2F" w14:textId="77777777" w:rsidTr="00642066">
        <w:trPr>
          <w:trHeight w:val="358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95BFB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A8D37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R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CTCTGGCATGGAGAATTTAC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8596F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BEB17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1512A6" w:rsidRPr="00642066" w14:paraId="3CDA4ACB" w14:textId="77777777" w:rsidTr="00642066">
        <w:trPr>
          <w:trHeight w:val="282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8E705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  <w:t>NFAT</w:t>
            </w: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38795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F: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 CCCGTGCATGTCAACTTCTACG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50DAA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12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9DE83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XM_020091042.1</w:t>
            </w:r>
          </w:p>
        </w:tc>
      </w:tr>
      <w:tr w:rsidR="001512A6" w:rsidRPr="00642066" w14:paraId="1A003A7B" w14:textId="77777777" w:rsidTr="00642066">
        <w:trPr>
          <w:trHeight w:val="358"/>
        </w:trPr>
        <w:tc>
          <w:tcPr>
            <w:tcW w:w="1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41A40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FCE30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R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ATCAGTGGGTTCTGTCTTTATTATC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5BF1D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16D71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</w:rPr>
            </w:pPr>
          </w:p>
        </w:tc>
      </w:tr>
      <w:tr w:rsidR="001512A6" w:rsidRPr="00642066" w14:paraId="13B11EF5" w14:textId="77777777" w:rsidTr="00642066">
        <w:trPr>
          <w:trHeight w:val="282"/>
        </w:trPr>
        <w:tc>
          <w:tcPr>
            <w:tcW w:w="13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04906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i/>
                <w:iCs/>
                <w:color w:val="000000"/>
                <w:kern w:val="0"/>
                <w:sz w:val="18"/>
                <w:szCs w:val="18"/>
              </w:rPr>
              <w:t>β-actin</w:t>
            </w:r>
          </w:p>
        </w:tc>
        <w:tc>
          <w:tcPr>
            <w:tcW w:w="38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E388F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F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AGGGAAATCGTTCGTGACA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CBFFD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42</w:t>
            </w:r>
          </w:p>
        </w:tc>
        <w:tc>
          <w:tcPr>
            <w:tcW w:w="20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E2A7F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F135499.1</w:t>
            </w:r>
          </w:p>
        </w:tc>
      </w:tr>
      <w:tr w:rsidR="001512A6" w:rsidRPr="00642066" w14:paraId="29F13897" w14:textId="77777777" w:rsidTr="00642066">
        <w:trPr>
          <w:trHeight w:val="289"/>
        </w:trPr>
        <w:tc>
          <w:tcPr>
            <w:tcW w:w="13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FD6829" w14:textId="77777777" w:rsidR="00642066" w:rsidRPr="00642066" w:rsidRDefault="00642066" w:rsidP="00642066">
            <w:pPr>
              <w:widowControl/>
              <w:jc w:val="left"/>
              <w:rPr>
                <w:rFonts w:ascii="DengXian" w:eastAsia="DengXian" w:hAnsi="DengXian" w:cs="SimSu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DengXian" w:eastAsia="DengXian" w:hAnsi="DengXian" w:cs="SimSun" w:hint="eastAsia"/>
                <w:i/>
                <w:iCs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8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91A77C" w14:textId="77777777" w:rsidR="00642066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 xml:space="preserve">R: </w:t>
            </w: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TTGCCGATGGTGATGACCTG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D341E6" w14:textId="77777777" w:rsidR="00642066" w:rsidRPr="00642066" w:rsidRDefault="00642066" w:rsidP="00642066">
            <w:pPr>
              <w:widowControl/>
              <w:jc w:val="left"/>
              <w:rPr>
                <w:rFonts w:ascii="DengXian" w:eastAsia="DengXian" w:hAnsi="DengXian" w:cs="SimSu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DengXian" w:eastAsia="DengXian" w:hAnsi="DengXian" w:cs="SimSun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0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93E627" w14:textId="77777777" w:rsidR="00642066" w:rsidRPr="00642066" w:rsidRDefault="00642066" w:rsidP="00642066">
            <w:pPr>
              <w:widowControl/>
              <w:jc w:val="left"/>
              <w:rPr>
                <w:rFonts w:ascii="DengXian" w:eastAsia="DengXian" w:hAnsi="DengXian" w:cs="SimSu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DengXian" w:eastAsia="DengXian" w:hAnsi="DengXian" w:cs="SimSun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</w:tbl>
    <w:p w14:paraId="3C1FCADA" w14:textId="24BB79F0" w:rsidR="00E861CE" w:rsidRDefault="00E861CE">
      <w:pPr>
        <w:rPr>
          <w:rFonts w:ascii="Times New Roman" w:hAnsi="Times New Roman" w:cs="Times New Roman"/>
          <w:sz w:val="24"/>
          <w:szCs w:val="24"/>
        </w:rPr>
      </w:pPr>
    </w:p>
    <w:p w14:paraId="4741A090" w14:textId="3BB98CE1" w:rsidR="00642066" w:rsidRDefault="00642066">
      <w:pPr>
        <w:rPr>
          <w:rFonts w:ascii="Times New Roman" w:hAnsi="Times New Roman" w:cs="Times New Roman"/>
          <w:sz w:val="24"/>
          <w:szCs w:val="24"/>
        </w:rPr>
      </w:pPr>
    </w:p>
    <w:p w14:paraId="585E620A" w14:textId="37E3EC5B" w:rsidR="00642066" w:rsidRDefault="00642066">
      <w:pPr>
        <w:rPr>
          <w:rFonts w:ascii="Times New Roman" w:hAnsi="Times New Roman" w:cs="Times New Roman"/>
          <w:sz w:val="24"/>
          <w:szCs w:val="24"/>
        </w:rPr>
      </w:pPr>
    </w:p>
    <w:p w14:paraId="3DEF26EA" w14:textId="1AB4C044" w:rsidR="00642066" w:rsidRDefault="00642066">
      <w:pPr>
        <w:rPr>
          <w:rFonts w:ascii="Times New Roman" w:hAnsi="Times New Roman" w:cs="Times New Roman"/>
          <w:sz w:val="24"/>
          <w:szCs w:val="24"/>
        </w:rPr>
      </w:pPr>
    </w:p>
    <w:p w14:paraId="2340C1B4" w14:textId="0653D76F" w:rsidR="00642066" w:rsidRDefault="00642066">
      <w:pPr>
        <w:rPr>
          <w:rFonts w:ascii="Times New Roman" w:hAnsi="Times New Roman" w:cs="Times New Roman"/>
          <w:sz w:val="24"/>
          <w:szCs w:val="24"/>
        </w:rPr>
      </w:pPr>
    </w:p>
    <w:p w14:paraId="597C63E9" w14:textId="77777777" w:rsidR="00642066" w:rsidRDefault="00642066">
      <w:pPr>
        <w:rPr>
          <w:rFonts w:ascii="Times New Roman" w:hAnsi="Times New Roman" w:cs="Times New Roman"/>
          <w:sz w:val="24"/>
          <w:szCs w:val="24"/>
        </w:rPr>
      </w:pPr>
    </w:p>
    <w:p w14:paraId="1CA715E3" w14:textId="0C48F995" w:rsidR="00E861CE" w:rsidRDefault="00E861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C36CC0" w14:textId="25AC091E" w:rsidR="001512A6" w:rsidRDefault="001512A6" w:rsidP="001512A6">
      <w:pPr>
        <w:widowControl/>
        <w:jc w:val="left"/>
        <w:rPr>
          <w:rFonts w:ascii="Times New Roman" w:eastAsia="DengXian" w:hAnsi="Times New Roman" w:cs="Times New Roman"/>
          <w:b/>
          <w:bCs/>
          <w:color w:val="000000"/>
          <w:kern w:val="0"/>
          <w:sz w:val="18"/>
          <w:szCs w:val="18"/>
        </w:rPr>
      </w:pPr>
      <w:r>
        <w:rPr>
          <w:rFonts w:ascii="Times New Roman" w:eastAsia="DengXian" w:hAnsi="Times New Roman" w:cs="Times New Roman"/>
          <w:b/>
          <w:bCs/>
          <w:color w:val="000000"/>
          <w:kern w:val="0"/>
          <w:sz w:val="18"/>
          <w:szCs w:val="18"/>
        </w:rPr>
        <w:lastRenderedPageBreak/>
        <w:t>S</w:t>
      </w:r>
      <w:r>
        <w:rPr>
          <w:rFonts w:ascii="Times New Roman" w:eastAsia="DengXian" w:hAnsi="Times New Roman" w:cs="Times New Roman" w:hint="eastAsia"/>
          <w:b/>
          <w:bCs/>
          <w:color w:val="000000"/>
          <w:kern w:val="0"/>
          <w:sz w:val="18"/>
          <w:szCs w:val="18"/>
        </w:rPr>
        <w:t>upplemental</w:t>
      </w:r>
      <w:r>
        <w:rPr>
          <w:rFonts w:ascii="Times New Roman" w:eastAsia="DengXian" w:hAnsi="Times New Roman" w:cs="Times New Roman"/>
          <w:b/>
          <w:bCs/>
          <w:color w:val="000000"/>
          <w:kern w:val="0"/>
          <w:sz w:val="18"/>
          <w:szCs w:val="18"/>
        </w:rPr>
        <w:t xml:space="preserve"> </w:t>
      </w:r>
      <w:r w:rsidRPr="00642066">
        <w:rPr>
          <w:rFonts w:ascii="Times New Roman" w:eastAsia="DengXian" w:hAnsi="Times New Roman" w:cs="Times New Roman"/>
          <w:b/>
          <w:bCs/>
          <w:color w:val="000000"/>
          <w:kern w:val="0"/>
          <w:sz w:val="18"/>
          <w:szCs w:val="18"/>
        </w:rPr>
        <w:t xml:space="preserve">Table </w:t>
      </w:r>
      <w:r>
        <w:rPr>
          <w:rFonts w:ascii="Times New Roman" w:eastAsia="DengXian" w:hAnsi="Times New Roman" w:cs="Times New Roman"/>
          <w:b/>
          <w:bCs/>
          <w:color w:val="000000"/>
          <w:kern w:val="0"/>
          <w:sz w:val="18"/>
          <w:szCs w:val="18"/>
        </w:rPr>
        <w:t xml:space="preserve">S3 </w:t>
      </w:r>
    </w:p>
    <w:tbl>
      <w:tblPr>
        <w:tblW w:w="5310" w:type="dxa"/>
        <w:tblLook w:val="04A0" w:firstRow="1" w:lastRow="0" w:firstColumn="1" w:lastColumn="0" w:noHBand="0" w:noVBand="1"/>
      </w:tblPr>
      <w:tblGrid>
        <w:gridCol w:w="1134"/>
        <w:gridCol w:w="1820"/>
        <w:gridCol w:w="2356"/>
      </w:tblGrid>
      <w:tr w:rsidR="00E861CE" w:rsidRPr="00642066" w14:paraId="0688104B" w14:textId="77777777" w:rsidTr="00642066">
        <w:trPr>
          <w:trHeight w:val="273"/>
        </w:trPr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3ABFE8" w14:textId="214F6273" w:rsidR="00E861CE" w:rsidRPr="00642066" w:rsidRDefault="00642066" w:rsidP="0064206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Molecule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E0E671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Species</w:t>
            </w:r>
          </w:p>
        </w:tc>
        <w:tc>
          <w:tcPr>
            <w:tcW w:w="23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F581FA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Accession number</w:t>
            </w:r>
          </w:p>
        </w:tc>
      </w:tr>
      <w:tr w:rsidR="00E861CE" w:rsidRPr="00642066" w14:paraId="7B36CC06" w14:textId="77777777" w:rsidTr="00642066">
        <w:trPr>
          <w:trHeight w:val="302"/>
        </w:trPr>
        <w:tc>
          <w:tcPr>
            <w:tcW w:w="113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5B0C3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CD28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B066E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H. sapiens</w:t>
            </w:r>
          </w:p>
        </w:tc>
        <w:tc>
          <w:tcPr>
            <w:tcW w:w="2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2586A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AD57003</w:t>
            </w:r>
          </w:p>
        </w:tc>
      </w:tr>
      <w:tr w:rsidR="00E861CE" w:rsidRPr="00642066" w14:paraId="5B81D97C" w14:textId="77777777" w:rsidTr="00642066">
        <w:trPr>
          <w:trHeight w:val="302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3DFA25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20992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M. mulatta</w:t>
            </w:r>
          </w:p>
        </w:tc>
        <w:tc>
          <w:tcPr>
            <w:tcW w:w="2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625B9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BH08508.1</w:t>
            </w:r>
          </w:p>
        </w:tc>
      </w:tr>
      <w:tr w:rsidR="00E861CE" w:rsidRPr="00642066" w14:paraId="17BC96E8" w14:textId="77777777" w:rsidTr="00642066">
        <w:trPr>
          <w:trHeight w:val="302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815B7E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FA466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C. </w:t>
            </w:r>
            <w:proofErr w:type="spellStart"/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familiaris</w:t>
            </w:r>
            <w:proofErr w:type="spellEnd"/>
          </w:p>
        </w:tc>
        <w:tc>
          <w:tcPr>
            <w:tcW w:w="2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2BCAA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AF72533.1</w:t>
            </w:r>
          </w:p>
        </w:tc>
      </w:tr>
      <w:tr w:rsidR="00E861CE" w:rsidRPr="00642066" w14:paraId="7C4792CD" w14:textId="77777777" w:rsidTr="00642066">
        <w:trPr>
          <w:trHeight w:val="302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F61142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0D5AF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R. norvegicus</w:t>
            </w:r>
          </w:p>
        </w:tc>
        <w:tc>
          <w:tcPr>
            <w:tcW w:w="2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28A11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AA39003.1</w:t>
            </w:r>
          </w:p>
        </w:tc>
      </w:tr>
      <w:tr w:rsidR="00E861CE" w:rsidRPr="00642066" w14:paraId="57F9EEE1" w14:textId="77777777" w:rsidTr="00642066">
        <w:trPr>
          <w:trHeight w:val="302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D7C080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0DC6B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G.gallus</w:t>
            </w:r>
            <w:proofErr w:type="spellEnd"/>
          </w:p>
        </w:tc>
        <w:tc>
          <w:tcPr>
            <w:tcW w:w="2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4E09E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NP_990642.1</w:t>
            </w:r>
          </w:p>
        </w:tc>
      </w:tr>
      <w:tr w:rsidR="00E861CE" w:rsidRPr="00642066" w14:paraId="61997222" w14:textId="77777777" w:rsidTr="00642066">
        <w:trPr>
          <w:trHeight w:val="302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4E13A4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4559F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S. </w:t>
            </w:r>
            <w:proofErr w:type="spellStart"/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alpinus</w:t>
            </w:r>
            <w:proofErr w:type="spellEnd"/>
          </w:p>
        </w:tc>
        <w:tc>
          <w:tcPr>
            <w:tcW w:w="2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55C7A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XP_023828332.1</w:t>
            </w:r>
          </w:p>
        </w:tc>
      </w:tr>
      <w:tr w:rsidR="00E861CE" w:rsidRPr="00642066" w14:paraId="1989392B" w14:textId="77777777" w:rsidTr="00642066">
        <w:trPr>
          <w:trHeight w:val="302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BC7CEF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1BCF6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C. </w:t>
            </w:r>
            <w:proofErr w:type="spellStart"/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semilaevis</w:t>
            </w:r>
            <w:proofErr w:type="spellEnd"/>
          </w:p>
        </w:tc>
        <w:tc>
          <w:tcPr>
            <w:tcW w:w="2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ADE90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EM98131</w:t>
            </w:r>
          </w:p>
        </w:tc>
      </w:tr>
      <w:tr w:rsidR="00E861CE" w:rsidRPr="00642066" w14:paraId="2E655C07" w14:textId="77777777" w:rsidTr="00642066">
        <w:trPr>
          <w:trHeight w:val="302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62EE07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2605B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O. </w:t>
            </w:r>
            <w:proofErr w:type="spellStart"/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niloticus</w:t>
            </w:r>
            <w:proofErr w:type="spellEnd"/>
          </w:p>
        </w:tc>
        <w:tc>
          <w:tcPr>
            <w:tcW w:w="2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7466C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MQ36815.1</w:t>
            </w:r>
          </w:p>
        </w:tc>
      </w:tr>
      <w:tr w:rsidR="00E861CE" w:rsidRPr="00642066" w14:paraId="2F238178" w14:textId="77777777" w:rsidTr="00642066">
        <w:trPr>
          <w:trHeight w:val="302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883444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9BF43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T. </w:t>
            </w:r>
            <w:proofErr w:type="spellStart"/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rubripes</w:t>
            </w:r>
            <w:proofErr w:type="spellEnd"/>
          </w:p>
        </w:tc>
        <w:tc>
          <w:tcPr>
            <w:tcW w:w="2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B4DC6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NP_001267008.1</w:t>
            </w:r>
          </w:p>
        </w:tc>
      </w:tr>
      <w:tr w:rsidR="00E861CE" w:rsidRPr="00642066" w14:paraId="060E6834" w14:textId="77777777" w:rsidTr="00642066">
        <w:trPr>
          <w:trHeight w:val="302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2A9896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C6A9C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O. fasciatus</w:t>
            </w:r>
          </w:p>
        </w:tc>
        <w:tc>
          <w:tcPr>
            <w:tcW w:w="2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2E4C0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RP51378.1</w:t>
            </w:r>
          </w:p>
        </w:tc>
      </w:tr>
      <w:tr w:rsidR="00E861CE" w:rsidRPr="00642066" w14:paraId="59856DD5" w14:textId="77777777" w:rsidTr="00642066">
        <w:trPr>
          <w:trHeight w:val="302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C04D2F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DEA0C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D. </w:t>
            </w:r>
            <w:proofErr w:type="spellStart"/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labrax</w:t>
            </w:r>
            <w:proofErr w:type="spellEnd"/>
          </w:p>
        </w:tc>
        <w:tc>
          <w:tcPr>
            <w:tcW w:w="2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8D6CE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IK66542.1</w:t>
            </w:r>
          </w:p>
        </w:tc>
      </w:tr>
      <w:tr w:rsidR="00E861CE" w:rsidRPr="00642066" w14:paraId="3F096744" w14:textId="77777777" w:rsidTr="00642066">
        <w:trPr>
          <w:trHeight w:val="302"/>
        </w:trPr>
        <w:tc>
          <w:tcPr>
            <w:tcW w:w="113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D36BC7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AA49C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P. </w:t>
            </w:r>
            <w:proofErr w:type="spellStart"/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olivaceus</w:t>
            </w:r>
            <w:proofErr w:type="spellEnd"/>
          </w:p>
        </w:tc>
        <w:tc>
          <w:tcPr>
            <w:tcW w:w="2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9BD21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MT019836.1</w:t>
            </w:r>
          </w:p>
        </w:tc>
      </w:tr>
      <w:tr w:rsidR="00E861CE" w:rsidRPr="00642066" w14:paraId="19D5B5FE" w14:textId="77777777" w:rsidTr="00642066">
        <w:trPr>
          <w:trHeight w:val="302"/>
        </w:trPr>
        <w:tc>
          <w:tcPr>
            <w:tcW w:w="1134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6CB7218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  <w:t>CTLA-4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4ED1E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H. sapiens</w:t>
            </w:r>
          </w:p>
        </w:tc>
        <w:tc>
          <w:tcPr>
            <w:tcW w:w="23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96F0A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NP_005205.2</w:t>
            </w:r>
          </w:p>
        </w:tc>
      </w:tr>
      <w:tr w:rsidR="00E861CE" w:rsidRPr="00642066" w14:paraId="1D95A459" w14:textId="77777777" w:rsidTr="00642066">
        <w:trPr>
          <w:trHeight w:val="302"/>
        </w:trPr>
        <w:tc>
          <w:tcPr>
            <w:tcW w:w="1134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6B37F35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3D4FF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M. musculus</w:t>
            </w:r>
          </w:p>
        </w:tc>
        <w:tc>
          <w:tcPr>
            <w:tcW w:w="2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EEBB7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NP_033973.2</w:t>
            </w:r>
          </w:p>
        </w:tc>
      </w:tr>
      <w:tr w:rsidR="00E861CE" w:rsidRPr="00642066" w14:paraId="2A1954D9" w14:textId="77777777" w:rsidTr="00642066">
        <w:trPr>
          <w:trHeight w:val="302"/>
        </w:trPr>
        <w:tc>
          <w:tcPr>
            <w:tcW w:w="1134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0CEAE25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B83AD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C. </w:t>
            </w:r>
            <w:proofErr w:type="spellStart"/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idella</w:t>
            </w:r>
            <w:proofErr w:type="spellEnd"/>
          </w:p>
        </w:tc>
        <w:tc>
          <w:tcPr>
            <w:tcW w:w="2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77391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NS56464.1</w:t>
            </w:r>
          </w:p>
        </w:tc>
      </w:tr>
      <w:tr w:rsidR="00E861CE" w:rsidRPr="00642066" w14:paraId="776F419F" w14:textId="77777777" w:rsidTr="00642066">
        <w:trPr>
          <w:trHeight w:val="302"/>
        </w:trPr>
        <w:tc>
          <w:tcPr>
            <w:tcW w:w="1134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8D8D423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4F0B3F" w14:textId="77777777" w:rsidR="00E861CE" w:rsidRPr="00642066" w:rsidRDefault="00E861CE" w:rsidP="001D3583">
            <w:pPr>
              <w:widowControl/>
              <w:jc w:val="left"/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O. mykiss</w:t>
            </w:r>
          </w:p>
        </w:tc>
        <w:tc>
          <w:tcPr>
            <w:tcW w:w="23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6F4321" w14:textId="77777777" w:rsidR="00E861CE" w:rsidRPr="00642066" w:rsidRDefault="00E861CE" w:rsidP="001D3583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642066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NP_001118005.1</w:t>
            </w:r>
          </w:p>
        </w:tc>
      </w:tr>
    </w:tbl>
    <w:p w14:paraId="720364B1" w14:textId="7D808A00" w:rsidR="00E861CE" w:rsidRDefault="00E861CE">
      <w:pPr>
        <w:rPr>
          <w:rFonts w:ascii="Times New Roman" w:hAnsi="Times New Roman" w:cs="Times New Roman"/>
          <w:sz w:val="24"/>
          <w:szCs w:val="24"/>
        </w:rPr>
      </w:pPr>
    </w:p>
    <w:p w14:paraId="473B12FE" w14:textId="405470D1" w:rsidR="00642066" w:rsidRDefault="00642066">
      <w:pPr>
        <w:rPr>
          <w:rFonts w:ascii="Times New Roman" w:hAnsi="Times New Roman" w:cs="Times New Roman"/>
          <w:sz w:val="24"/>
          <w:szCs w:val="24"/>
        </w:rPr>
      </w:pPr>
    </w:p>
    <w:p w14:paraId="0278D3E7" w14:textId="7065ED74" w:rsidR="00642066" w:rsidRDefault="00642066">
      <w:pPr>
        <w:rPr>
          <w:rFonts w:ascii="Times New Roman" w:hAnsi="Times New Roman" w:cs="Times New Roman"/>
          <w:sz w:val="24"/>
          <w:szCs w:val="24"/>
        </w:rPr>
      </w:pPr>
    </w:p>
    <w:p w14:paraId="11535F40" w14:textId="4679D837" w:rsidR="00642066" w:rsidRDefault="00642066">
      <w:pPr>
        <w:rPr>
          <w:rFonts w:ascii="Times New Roman" w:hAnsi="Times New Roman" w:cs="Times New Roman"/>
          <w:sz w:val="24"/>
          <w:szCs w:val="24"/>
        </w:rPr>
      </w:pPr>
    </w:p>
    <w:p w14:paraId="4B689823" w14:textId="06A14E9C" w:rsidR="00642066" w:rsidRDefault="00642066">
      <w:pPr>
        <w:rPr>
          <w:rFonts w:ascii="Times New Roman" w:hAnsi="Times New Roman" w:cs="Times New Roman"/>
          <w:sz w:val="24"/>
          <w:szCs w:val="24"/>
        </w:rPr>
      </w:pPr>
    </w:p>
    <w:p w14:paraId="1EFB89A6" w14:textId="77777777" w:rsidR="00642066" w:rsidRPr="0048520E" w:rsidRDefault="00642066">
      <w:pPr>
        <w:rPr>
          <w:rFonts w:ascii="Times New Roman" w:hAnsi="Times New Roman" w:cs="Times New Roman"/>
          <w:sz w:val="24"/>
          <w:szCs w:val="24"/>
        </w:rPr>
      </w:pPr>
    </w:p>
    <w:p w14:paraId="67B59E41" w14:textId="30C7F322" w:rsidR="0010454F" w:rsidRPr="0048520E" w:rsidRDefault="0010454F">
      <w:pPr>
        <w:rPr>
          <w:rFonts w:ascii="Times New Roman" w:hAnsi="Times New Roman" w:cs="Times New Roman"/>
          <w:sz w:val="24"/>
          <w:szCs w:val="24"/>
        </w:rPr>
      </w:pPr>
      <w:r w:rsidRPr="0048520E">
        <w:rPr>
          <w:rFonts w:ascii="Times New Roman" w:hAnsi="Times New Roman" w:cs="Times New Roman"/>
          <w:noProof/>
        </w:rPr>
        <w:drawing>
          <wp:inline distT="0" distB="0" distL="0" distR="0" wp14:anchorId="01C72111" wp14:editId="66C9DB8F">
            <wp:extent cx="1633993" cy="2070555"/>
            <wp:effectExtent l="0" t="0" r="4445" b="6350"/>
            <wp:docPr id="2" name="图片 4">
              <a:extLst xmlns:a="http://schemas.openxmlformats.org/drawingml/2006/main">
                <a:ext uri="{FF2B5EF4-FFF2-40B4-BE49-F238E27FC236}">
                  <a16:creationId xmlns:a16="http://schemas.microsoft.com/office/drawing/2014/main" id="{FAC7372C-3C0E-450E-A897-F80CAE4033D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>
                      <a:extLst>
                        <a:ext uri="{FF2B5EF4-FFF2-40B4-BE49-F238E27FC236}">
                          <a16:creationId xmlns:a16="http://schemas.microsoft.com/office/drawing/2014/main" id="{FAC7372C-3C0E-450E-A897-F80CAE4033D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0646" cy="2078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EEA8C" w14:textId="6309DB69" w:rsidR="0010454F" w:rsidRPr="0048520E" w:rsidRDefault="001512A6" w:rsidP="0010454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S</w:t>
      </w:r>
      <w:r>
        <w:rPr>
          <w:rFonts w:ascii="Times New Roman" w:hAnsi="Times New Roman" w:cs="Times New Roman" w:hint="eastAsia"/>
          <w:b/>
          <w:bCs/>
        </w:rPr>
        <w:t>u</w:t>
      </w:r>
      <w:r>
        <w:rPr>
          <w:rFonts w:ascii="Times New Roman" w:hAnsi="Times New Roman" w:cs="Times New Roman"/>
          <w:b/>
          <w:bCs/>
        </w:rPr>
        <w:t xml:space="preserve">pplemental </w:t>
      </w:r>
      <w:r w:rsidR="0010454F" w:rsidRPr="0048520E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S</w:t>
      </w:r>
      <w:r w:rsidR="0010454F" w:rsidRPr="0048520E">
        <w:rPr>
          <w:rFonts w:ascii="Times New Roman" w:hAnsi="Times New Roman" w:cs="Times New Roman"/>
          <w:b/>
          <w:bCs/>
        </w:rPr>
        <w:t>1</w:t>
      </w:r>
      <w:r w:rsidR="0010454F" w:rsidRPr="0048520E">
        <w:rPr>
          <w:rFonts w:ascii="Times New Roman" w:hAnsi="Times New Roman" w:cs="Times New Roman"/>
        </w:rPr>
        <w:t xml:space="preserve">. SDS-PAGE analysis of purified anti-CD28 polyclonal antibody. Lane M, protein molecular weight marker; Lane 1, polyclonal antibody purified by </w:t>
      </w:r>
      <w:proofErr w:type="spellStart"/>
      <w:r w:rsidR="0010454F" w:rsidRPr="0048520E">
        <w:rPr>
          <w:rFonts w:ascii="Times New Roman" w:hAnsi="Times New Roman" w:cs="Times New Roman"/>
        </w:rPr>
        <w:t>HiTrap</w:t>
      </w:r>
      <w:proofErr w:type="spellEnd"/>
      <w:r w:rsidR="0010454F" w:rsidRPr="0048520E">
        <w:rPr>
          <w:rFonts w:ascii="Times New Roman" w:hAnsi="Times New Roman" w:cs="Times New Roman"/>
        </w:rPr>
        <w:t xml:space="preserve"> </w:t>
      </w:r>
      <w:r w:rsidR="00A44667">
        <w:rPr>
          <w:rFonts w:ascii="Times New Roman" w:hAnsi="Times New Roman" w:cs="Times New Roman"/>
        </w:rPr>
        <w:t>P</w:t>
      </w:r>
      <w:r w:rsidR="0010454F" w:rsidRPr="0048520E">
        <w:rPr>
          <w:rFonts w:ascii="Times New Roman" w:hAnsi="Times New Roman" w:cs="Times New Roman"/>
        </w:rPr>
        <w:t>rotein G HP column.</w:t>
      </w:r>
    </w:p>
    <w:p w14:paraId="30D596B9" w14:textId="77777777" w:rsidR="00DF11EE" w:rsidRDefault="00DF11EE" w:rsidP="0010454F">
      <w:pPr>
        <w:rPr>
          <w:noProof/>
        </w:rPr>
      </w:pPr>
    </w:p>
    <w:p w14:paraId="0192EAA9" w14:textId="3AB37567" w:rsidR="00943300" w:rsidRPr="0048520E" w:rsidRDefault="00642066" w:rsidP="0010454F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12A8FA1D" wp14:editId="64AD2751">
            <wp:extent cx="5274310" cy="330390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0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CA3C4" w14:textId="687C7041" w:rsidR="00FE4E2E" w:rsidRPr="00FE4E2E" w:rsidRDefault="001512A6" w:rsidP="0010454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S</w:t>
      </w:r>
      <w:r>
        <w:rPr>
          <w:rFonts w:ascii="Times New Roman" w:hAnsi="Times New Roman" w:cs="Times New Roman" w:hint="eastAsia"/>
          <w:b/>
          <w:bCs/>
        </w:rPr>
        <w:t>u</w:t>
      </w:r>
      <w:r>
        <w:rPr>
          <w:rFonts w:ascii="Times New Roman" w:hAnsi="Times New Roman" w:cs="Times New Roman"/>
          <w:b/>
          <w:bCs/>
        </w:rPr>
        <w:t xml:space="preserve">pplemental </w:t>
      </w:r>
      <w:r w:rsidRPr="0048520E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S2</w:t>
      </w:r>
      <w:r w:rsidR="0010454F" w:rsidRPr="0048520E">
        <w:rPr>
          <w:rFonts w:ascii="Times New Roman" w:hAnsi="Times New Roman" w:cs="Times New Roman"/>
        </w:rPr>
        <w:t xml:space="preserve">. Effect of stimulants on cultured leukocytes of flounder. Lymphocytes from peripheral blood </w:t>
      </w:r>
      <w:r w:rsidR="00A44667">
        <w:rPr>
          <w:rFonts w:ascii="Times New Roman" w:hAnsi="Times New Roman" w:cs="Times New Roman"/>
        </w:rPr>
        <w:t xml:space="preserve">were </w:t>
      </w:r>
      <w:r w:rsidR="0010454F" w:rsidRPr="0048520E">
        <w:rPr>
          <w:rFonts w:ascii="Times New Roman" w:hAnsi="Times New Roman" w:cs="Times New Roman"/>
        </w:rPr>
        <w:t>cultured for 72h with PBS (</w:t>
      </w:r>
      <w:r w:rsidR="0010454F" w:rsidRPr="00A44667">
        <w:rPr>
          <w:rFonts w:ascii="Times New Roman" w:hAnsi="Times New Roman" w:cs="Times New Roman"/>
          <w:b/>
          <w:bCs/>
        </w:rPr>
        <w:t>A</w:t>
      </w:r>
      <w:r w:rsidR="0010454F" w:rsidRPr="0048520E">
        <w:rPr>
          <w:rFonts w:ascii="Times New Roman" w:hAnsi="Times New Roman" w:cs="Times New Roman"/>
        </w:rPr>
        <w:t xml:space="preserve"> and </w:t>
      </w:r>
      <w:r w:rsidR="0010454F" w:rsidRPr="00A44667">
        <w:rPr>
          <w:rFonts w:ascii="Times New Roman" w:hAnsi="Times New Roman" w:cs="Times New Roman"/>
          <w:b/>
          <w:bCs/>
        </w:rPr>
        <w:t>A’</w:t>
      </w:r>
      <w:r w:rsidR="0010454F" w:rsidRPr="0048520E">
        <w:rPr>
          <w:rFonts w:ascii="Times New Roman" w:hAnsi="Times New Roman" w:cs="Times New Roman"/>
        </w:rPr>
        <w:t>); with PHA (</w:t>
      </w:r>
      <w:r w:rsidR="0010454F" w:rsidRPr="00A44667">
        <w:rPr>
          <w:rFonts w:ascii="Times New Roman" w:hAnsi="Times New Roman" w:cs="Times New Roman"/>
          <w:b/>
          <w:bCs/>
        </w:rPr>
        <w:t>B</w:t>
      </w:r>
      <w:r w:rsidR="0010454F" w:rsidRPr="0048520E">
        <w:rPr>
          <w:rFonts w:ascii="Times New Roman" w:hAnsi="Times New Roman" w:cs="Times New Roman"/>
        </w:rPr>
        <w:t xml:space="preserve"> and </w:t>
      </w:r>
      <w:r w:rsidR="0010454F" w:rsidRPr="00A44667">
        <w:rPr>
          <w:rFonts w:ascii="Times New Roman" w:hAnsi="Times New Roman" w:cs="Times New Roman"/>
          <w:b/>
          <w:bCs/>
        </w:rPr>
        <w:t>B’</w:t>
      </w:r>
      <w:r w:rsidR="0010454F" w:rsidRPr="0048520E">
        <w:rPr>
          <w:rFonts w:ascii="Times New Roman" w:hAnsi="Times New Roman" w:cs="Times New Roman"/>
        </w:rPr>
        <w:t>); with PHA+anti-CD28 (</w:t>
      </w:r>
      <w:r w:rsidR="0010454F" w:rsidRPr="00A44667">
        <w:rPr>
          <w:rFonts w:ascii="Times New Roman" w:hAnsi="Times New Roman" w:cs="Times New Roman"/>
          <w:b/>
          <w:bCs/>
        </w:rPr>
        <w:t>C</w:t>
      </w:r>
      <w:r w:rsidR="0010454F" w:rsidRPr="0048520E">
        <w:rPr>
          <w:rFonts w:ascii="Times New Roman" w:hAnsi="Times New Roman" w:cs="Times New Roman"/>
        </w:rPr>
        <w:t xml:space="preserve"> and</w:t>
      </w:r>
      <w:r w:rsidR="0010454F" w:rsidRPr="00A44667">
        <w:rPr>
          <w:rFonts w:ascii="Times New Roman" w:hAnsi="Times New Roman" w:cs="Times New Roman"/>
          <w:b/>
          <w:bCs/>
        </w:rPr>
        <w:t xml:space="preserve"> C’</w:t>
      </w:r>
      <w:r w:rsidR="0010454F" w:rsidRPr="0048520E">
        <w:rPr>
          <w:rFonts w:ascii="Times New Roman" w:hAnsi="Times New Roman" w:cs="Times New Roman"/>
        </w:rPr>
        <w:t xml:space="preserve">), respectively. </w:t>
      </w:r>
      <w:r w:rsidR="00D165B1">
        <w:rPr>
          <w:rFonts w:ascii="Times New Roman" w:hAnsi="Times New Roman" w:cs="Times New Roman"/>
        </w:rPr>
        <w:t>B</w:t>
      </w:r>
      <w:r w:rsidR="00D165B1">
        <w:rPr>
          <w:rFonts w:ascii="Times New Roman" w:hAnsi="Times New Roman" w:cs="Times New Roman" w:hint="eastAsia"/>
        </w:rPr>
        <w:t>ar</w:t>
      </w:r>
      <w:r w:rsidR="00D165B1">
        <w:rPr>
          <w:rFonts w:ascii="Times New Roman" w:hAnsi="Times New Roman" w:cs="Times New Roman"/>
        </w:rPr>
        <w:t>=</w:t>
      </w:r>
      <w:r w:rsidR="00FE4E2E" w:rsidRPr="00A44667">
        <w:rPr>
          <w:rFonts w:ascii="Times New Roman" w:hAnsi="Times New Roman" w:cs="Times New Roman"/>
        </w:rPr>
        <w:t>5</w:t>
      </w:r>
      <w:r w:rsidR="00D165B1" w:rsidRPr="00A44667">
        <w:rPr>
          <w:rFonts w:ascii="Times New Roman" w:hAnsi="Times New Roman" w:cs="Times New Roman"/>
        </w:rPr>
        <w:t>0</w:t>
      </w:r>
      <w:r w:rsidR="00FE4E2E" w:rsidRPr="00A44667">
        <w:rPr>
          <w:rFonts w:ascii="Times New Roman" w:hAnsi="Times New Roman" w:cs="Times New Roman"/>
        </w:rPr>
        <w:t xml:space="preserve"> </w:t>
      </w:r>
      <w:proofErr w:type="spellStart"/>
      <w:r w:rsidR="00A44667" w:rsidRPr="00A44667">
        <w:rPr>
          <w:rFonts w:ascii="Times New Roman" w:eastAsia="DengXian" w:hAnsi="Times New Roman" w:cs="Times New Roman"/>
        </w:rPr>
        <w:t>μ</w:t>
      </w:r>
      <w:r w:rsidR="00A44667" w:rsidRPr="00A44667">
        <w:rPr>
          <w:rFonts w:ascii="Times New Roman" w:hAnsi="Times New Roman" w:cs="Times New Roman"/>
        </w:rPr>
        <w:t>m</w:t>
      </w:r>
      <w:proofErr w:type="spellEnd"/>
      <w:r w:rsidR="00A44667" w:rsidRPr="00A44667">
        <w:rPr>
          <w:rFonts w:ascii="Times New Roman" w:hAnsi="Times New Roman" w:cs="Times New Roman"/>
        </w:rPr>
        <w:t>.</w:t>
      </w:r>
      <w:r w:rsidR="00A44667">
        <w:rPr>
          <w:rFonts w:ascii="Times New Roman" w:hAnsi="Times New Roman" w:cs="Times New Roman"/>
        </w:rPr>
        <w:t xml:space="preserve"> </w:t>
      </w:r>
      <w:r w:rsidR="00FE4E2E" w:rsidRPr="00FE4E2E">
        <w:rPr>
          <w:rFonts w:ascii="Times New Roman" w:hAnsi="Times New Roman" w:cs="Times New Roman"/>
          <w:color w:val="221E1F"/>
          <w:szCs w:val="21"/>
        </w:rPr>
        <w:t xml:space="preserve">Images are representative of </w:t>
      </w:r>
      <w:r w:rsidR="00FE4E2E" w:rsidRPr="00FE4E2E">
        <w:rPr>
          <w:rFonts w:ascii="Times New Roman" w:hAnsi="Times New Roman" w:cs="Times New Roman"/>
          <w:i/>
          <w:iCs/>
          <w:color w:val="221E1F"/>
          <w:szCs w:val="21"/>
        </w:rPr>
        <w:t xml:space="preserve">n </w:t>
      </w:r>
      <w:r w:rsidR="00FE4E2E" w:rsidRPr="00FE4E2E">
        <w:rPr>
          <w:rFonts w:ascii="Times New Roman" w:hAnsi="Times New Roman" w:cs="Times New Roman"/>
          <w:color w:val="221E1F"/>
          <w:szCs w:val="21"/>
        </w:rPr>
        <w:t>=</w:t>
      </w:r>
      <w:r w:rsidR="00FE4E2E">
        <w:rPr>
          <w:rFonts w:ascii="Times New Roman" w:hAnsi="Times New Roman" w:cs="Times New Roman"/>
          <w:color w:val="221E1F"/>
          <w:szCs w:val="21"/>
        </w:rPr>
        <w:t>3.</w:t>
      </w:r>
    </w:p>
    <w:p w14:paraId="3543770D" w14:textId="6C8A4E93" w:rsidR="0010454F" w:rsidRPr="0048520E" w:rsidRDefault="00642066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9F9ECAA" wp14:editId="2099E926">
            <wp:extent cx="5274310" cy="2295525"/>
            <wp:effectExtent l="0" t="0" r="254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7FF9A" w14:textId="19920E66" w:rsidR="00E86C65" w:rsidRPr="00642066" w:rsidRDefault="001512A6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b/>
          <w:bCs/>
        </w:rPr>
        <w:t>S</w:t>
      </w:r>
      <w:r>
        <w:rPr>
          <w:rFonts w:ascii="Times New Roman" w:hAnsi="Times New Roman" w:cs="Times New Roman" w:hint="eastAsia"/>
          <w:b/>
          <w:bCs/>
        </w:rPr>
        <w:t>u</w:t>
      </w:r>
      <w:r>
        <w:rPr>
          <w:rFonts w:ascii="Times New Roman" w:hAnsi="Times New Roman" w:cs="Times New Roman"/>
          <w:b/>
          <w:bCs/>
        </w:rPr>
        <w:t xml:space="preserve">pplemental </w:t>
      </w:r>
      <w:r w:rsidRPr="0048520E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S</w:t>
      </w:r>
      <w:r w:rsidR="00D165B1" w:rsidRPr="00642066">
        <w:rPr>
          <w:rFonts w:ascii="Times New Roman" w:hAnsi="Times New Roman" w:cs="Times New Roman"/>
          <w:b/>
          <w:bCs/>
          <w:szCs w:val="21"/>
        </w:rPr>
        <w:t>3.</w:t>
      </w:r>
      <w:r w:rsidR="00D165B1" w:rsidRPr="00642066">
        <w:rPr>
          <w:rFonts w:ascii="Times New Roman" w:hAnsi="Times New Roman" w:cs="Times New Roman"/>
          <w:szCs w:val="21"/>
        </w:rPr>
        <w:t xml:space="preserve"> Effect of </w:t>
      </w:r>
      <w:r w:rsidR="00642066" w:rsidRPr="00642066">
        <w:rPr>
          <w:rFonts w:ascii="Times New Roman" w:hAnsi="Times New Roman" w:cs="Times New Roman"/>
          <w:color w:val="221E1F"/>
          <w:szCs w:val="21"/>
        </w:rPr>
        <w:t xml:space="preserve">un-immunized </w:t>
      </w:r>
      <w:r w:rsidR="00642066" w:rsidRPr="00642066">
        <w:rPr>
          <w:rFonts w:ascii="Times New Roman" w:hAnsi="Times New Roman" w:cs="Times New Roman"/>
          <w:color w:val="211D1E"/>
          <w:szCs w:val="21"/>
        </w:rPr>
        <w:t xml:space="preserve">rabbit-IgG </w:t>
      </w:r>
      <w:r w:rsidR="00D165B1" w:rsidRPr="00642066">
        <w:rPr>
          <w:rFonts w:ascii="Times New Roman" w:hAnsi="Times New Roman" w:cs="Times New Roman"/>
          <w:szCs w:val="21"/>
        </w:rPr>
        <w:t>on cultured leukocytes of flounder.</w:t>
      </w:r>
      <w:r w:rsidR="00FE4E2E" w:rsidRPr="00642066">
        <w:rPr>
          <w:rFonts w:ascii="Times New Roman" w:hAnsi="Times New Roman" w:cs="Times New Roman"/>
          <w:szCs w:val="21"/>
        </w:rPr>
        <w:t xml:space="preserve"> </w:t>
      </w:r>
      <w:r w:rsidR="00FE4E2E" w:rsidRPr="00642066">
        <w:rPr>
          <w:rFonts w:ascii="Times New Roman" w:hAnsi="Times New Roman" w:cs="Times New Roman"/>
          <w:b/>
          <w:bCs/>
          <w:szCs w:val="21"/>
        </w:rPr>
        <w:t xml:space="preserve">A. </w:t>
      </w:r>
      <w:r w:rsidR="00FE4E2E" w:rsidRPr="00642066">
        <w:rPr>
          <w:rFonts w:ascii="Times New Roman" w:hAnsi="Times New Roman" w:cs="Times New Roman"/>
          <w:szCs w:val="21"/>
        </w:rPr>
        <w:t>Lymphocytes from peripheral blood cultured for 72</w:t>
      </w:r>
      <w:r w:rsidR="00A44667" w:rsidRPr="00642066">
        <w:rPr>
          <w:rFonts w:ascii="Times New Roman" w:hAnsi="Times New Roman" w:cs="Times New Roman"/>
          <w:szCs w:val="21"/>
        </w:rPr>
        <w:t xml:space="preserve"> </w:t>
      </w:r>
      <w:r w:rsidR="00FE4E2E" w:rsidRPr="00642066">
        <w:rPr>
          <w:rFonts w:ascii="Times New Roman" w:hAnsi="Times New Roman" w:cs="Times New Roman"/>
          <w:szCs w:val="21"/>
        </w:rPr>
        <w:t xml:space="preserve">h with </w:t>
      </w:r>
      <w:r w:rsidR="00A44667" w:rsidRPr="00642066">
        <w:rPr>
          <w:rFonts w:ascii="Times New Roman" w:hAnsi="Times New Roman" w:cs="Times New Roman"/>
          <w:szCs w:val="21"/>
        </w:rPr>
        <w:t>of rabbit</w:t>
      </w:r>
      <w:r w:rsidR="00FE4E2E" w:rsidRPr="00642066">
        <w:rPr>
          <w:rFonts w:ascii="Times New Roman" w:hAnsi="Times New Roman" w:cs="Times New Roman"/>
          <w:szCs w:val="21"/>
        </w:rPr>
        <w:t xml:space="preserve">. </w:t>
      </w:r>
      <w:r w:rsidR="00A44667" w:rsidRPr="00642066">
        <w:rPr>
          <w:rFonts w:ascii="Times New Roman" w:hAnsi="Times New Roman" w:cs="Times New Roman"/>
          <w:szCs w:val="21"/>
        </w:rPr>
        <w:t>B</w:t>
      </w:r>
      <w:r w:rsidR="00A44667" w:rsidRPr="00642066">
        <w:rPr>
          <w:rFonts w:ascii="Times New Roman" w:hAnsi="Times New Roman" w:cs="Times New Roman" w:hint="eastAsia"/>
          <w:szCs w:val="21"/>
        </w:rPr>
        <w:t>ar</w:t>
      </w:r>
      <w:r w:rsidR="00A44667" w:rsidRPr="00642066">
        <w:rPr>
          <w:rFonts w:ascii="Times New Roman" w:hAnsi="Times New Roman" w:cs="Times New Roman"/>
          <w:szCs w:val="21"/>
        </w:rPr>
        <w:t xml:space="preserve">=50 </w:t>
      </w:r>
      <w:proofErr w:type="spellStart"/>
      <w:r w:rsidR="00A44667" w:rsidRPr="00642066">
        <w:rPr>
          <w:rFonts w:ascii="Times New Roman" w:eastAsia="DengXian" w:hAnsi="Times New Roman" w:cs="Times New Roman"/>
          <w:szCs w:val="21"/>
        </w:rPr>
        <w:t>μ</w:t>
      </w:r>
      <w:r w:rsidR="00A44667" w:rsidRPr="00642066">
        <w:rPr>
          <w:rFonts w:ascii="Times New Roman" w:hAnsi="Times New Roman" w:cs="Times New Roman"/>
          <w:szCs w:val="21"/>
        </w:rPr>
        <w:t>m</w:t>
      </w:r>
      <w:proofErr w:type="spellEnd"/>
      <w:r w:rsidR="00A44667" w:rsidRPr="00642066">
        <w:rPr>
          <w:rFonts w:ascii="Times New Roman" w:hAnsi="Times New Roman" w:cs="Times New Roman"/>
          <w:szCs w:val="21"/>
        </w:rPr>
        <w:t>.</w:t>
      </w:r>
      <w:r w:rsidR="00FE4E2E" w:rsidRPr="00642066">
        <w:rPr>
          <w:rFonts w:ascii="Times New Roman" w:hAnsi="Times New Roman" w:cs="Times New Roman"/>
          <w:szCs w:val="21"/>
        </w:rPr>
        <w:t xml:space="preserve"> </w:t>
      </w:r>
      <w:r w:rsidR="00FE4E2E" w:rsidRPr="00642066">
        <w:rPr>
          <w:rFonts w:ascii="Times New Roman" w:hAnsi="Times New Roman" w:cs="Times New Roman"/>
          <w:color w:val="221E1F"/>
          <w:szCs w:val="21"/>
        </w:rPr>
        <w:t xml:space="preserve">Images are representative of </w:t>
      </w:r>
      <w:r w:rsidR="00FE4E2E" w:rsidRPr="00642066">
        <w:rPr>
          <w:rFonts w:ascii="Times New Roman" w:hAnsi="Times New Roman" w:cs="Times New Roman"/>
          <w:i/>
          <w:iCs/>
          <w:color w:val="221E1F"/>
          <w:szCs w:val="21"/>
        </w:rPr>
        <w:t xml:space="preserve">n </w:t>
      </w:r>
      <w:r w:rsidR="00FE4E2E" w:rsidRPr="00642066">
        <w:rPr>
          <w:rFonts w:ascii="Times New Roman" w:hAnsi="Times New Roman" w:cs="Times New Roman"/>
          <w:color w:val="221E1F"/>
          <w:szCs w:val="21"/>
        </w:rPr>
        <w:t>=3.</w:t>
      </w:r>
      <w:r w:rsidR="00A44667" w:rsidRPr="00642066">
        <w:rPr>
          <w:rFonts w:ascii="Times New Roman" w:hAnsi="Times New Roman" w:cs="Times New Roman"/>
          <w:color w:val="221E1F"/>
          <w:szCs w:val="21"/>
        </w:rPr>
        <w:t xml:space="preserve"> </w:t>
      </w:r>
      <w:r w:rsidR="00A44667" w:rsidRPr="00642066">
        <w:rPr>
          <w:rFonts w:ascii="Times New Roman" w:hAnsi="Times New Roman" w:cs="Times New Roman"/>
          <w:b/>
          <w:bCs/>
          <w:color w:val="221E1F"/>
          <w:szCs w:val="21"/>
        </w:rPr>
        <w:t>B.</w:t>
      </w:r>
      <w:r w:rsidR="00642066">
        <w:rPr>
          <w:rFonts w:ascii="Times New Roman" w:hAnsi="Times New Roman" w:cs="Times New Roman"/>
          <w:b/>
          <w:bCs/>
          <w:color w:val="221E1F"/>
          <w:szCs w:val="21"/>
        </w:rPr>
        <w:t xml:space="preserve"> </w:t>
      </w:r>
      <w:r w:rsidR="00642066">
        <w:rPr>
          <w:rFonts w:ascii="Times New Roman" w:hAnsi="Times New Roman" w:cs="Times New Roman"/>
          <w:color w:val="221E1F"/>
          <w:szCs w:val="21"/>
        </w:rPr>
        <w:t>L</w:t>
      </w:r>
      <w:r w:rsidR="00642066" w:rsidRPr="00642066">
        <w:rPr>
          <w:rFonts w:ascii="Times New Roman" w:hAnsi="Times New Roman" w:cs="Times New Roman"/>
          <w:color w:val="221E1F"/>
          <w:szCs w:val="21"/>
        </w:rPr>
        <w:t xml:space="preserve">eukocytes proliferation measured by CFSE. The leukocytes were cultured with un-immunized </w:t>
      </w:r>
      <w:r w:rsidR="00642066" w:rsidRPr="00642066">
        <w:rPr>
          <w:rFonts w:ascii="Times New Roman" w:hAnsi="Times New Roman" w:cs="Times New Roman"/>
          <w:color w:val="211D1E"/>
          <w:szCs w:val="21"/>
        </w:rPr>
        <w:t>rabbit-IgG</w:t>
      </w:r>
      <w:r w:rsidR="00642066" w:rsidRPr="00642066">
        <w:rPr>
          <w:rFonts w:ascii="Times New Roman" w:hAnsi="Times New Roman" w:cs="Times New Roman"/>
          <w:color w:val="221E1F"/>
          <w:szCs w:val="21"/>
        </w:rPr>
        <w:t xml:space="preserve"> for 72 h</w:t>
      </w:r>
      <w:r w:rsidR="00642066">
        <w:rPr>
          <w:rFonts w:ascii="Times New Roman" w:hAnsi="Times New Roman" w:cs="Times New Roman"/>
          <w:color w:val="221E1F"/>
          <w:szCs w:val="21"/>
        </w:rPr>
        <w:t>, n=3.</w:t>
      </w:r>
    </w:p>
    <w:p w14:paraId="3FEE57CE" w14:textId="77777777" w:rsidR="00642066" w:rsidRDefault="00642066">
      <w:pPr>
        <w:rPr>
          <w:rFonts w:ascii="Times New Roman" w:hAnsi="Times New Roman" w:cs="Times New Roman"/>
          <w:sz w:val="24"/>
          <w:szCs w:val="24"/>
        </w:rPr>
      </w:pPr>
    </w:p>
    <w:p w14:paraId="5E766BAF" w14:textId="77777777" w:rsidR="00AE152C" w:rsidRPr="00642066" w:rsidRDefault="00AE152C">
      <w:pPr>
        <w:rPr>
          <w:rFonts w:ascii="Times New Roman" w:hAnsi="Times New Roman" w:cs="Times New Roman"/>
          <w:sz w:val="24"/>
          <w:szCs w:val="24"/>
        </w:rPr>
      </w:pPr>
    </w:p>
    <w:sectPr w:rsidR="00AE152C" w:rsidRPr="0064206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344D2" w14:textId="77777777" w:rsidR="00E93299" w:rsidRDefault="00E93299" w:rsidP="0010454F">
      <w:r>
        <w:separator/>
      </w:r>
    </w:p>
  </w:endnote>
  <w:endnote w:type="continuationSeparator" w:id="0">
    <w:p w14:paraId="3AC15A62" w14:textId="77777777" w:rsidR="00E93299" w:rsidRDefault="00E93299" w:rsidP="001045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2C850" w14:textId="77777777" w:rsidR="00E93299" w:rsidRDefault="00E93299" w:rsidP="0010454F">
      <w:r>
        <w:separator/>
      </w:r>
    </w:p>
  </w:footnote>
  <w:footnote w:type="continuationSeparator" w:id="0">
    <w:p w14:paraId="5922271B" w14:textId="77777777" w:rsidR="00E93299" w:rsidRDefault="00E93299" w:rsidP="0010454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MTawNDYzNzG0NDZW0lEKTi0uzszPAykwqQUAquFFvywAAAA="/>
  </w:docVars>
  <w:rsids>
    <w:rsidRoot w:val="00FF476D"/>
    <w:rsid w:val="00023B50"/>
    <w:rsid w:val="0010454F"/>
    <w:rsid w:val="0014654E"/>
    <w:rsid w:val="001512A6"/>
    <w:rsid w:val="00192793"/>
    <w:rsid w:val="001D061A"/>
    <w:rsid w:val="00240DDE"/>
    <w:rsid w:val="002605A5"/>
    <w:rsid w:val="00306A69"/>
    <w:rsid w:val="0032153D"/>
    <w:rsid w:val="003347B9"/>
    <w:rsid w:val="0043656D"/>
    <w:rsid w:val="0048520E"/>
    <w:rsid w:val="005E1844"/>
    <w:rsid w:val="00642066"/>
    <w:rsid w:val="0064742A"/>
    <w:rsid w:val="006866EF"/>
    <w:rsid w:val="0077721A"/>
    <w:rsid w:val="007B2C81"/>
    <w:rsid w:val="00943300"/>
    <w:rsid w:val="009A48E7"/>
    <w:rsid w:val="00A44667"/>
    <w:rsid w:val="00AC63AC"/>
    <w:rsid w:val="00AE152C"/>
    <w:rsid w:val="00B8697C"/>
    <w:rsid w:val="00D165B1"/>
    <w:rsid w:val="00D23265"/>
    <w:rsid w:val="00D80D59"/>
    <w:rsid w:val="00DF11EE"/>
    <w:rsid w:val="00E861CE"/>
    <w:rsid w:val="00E86C65"/>
    <w:rsid w:val="00E93299"/>
    <w:rsid w:val="00EC489B"/>
    <w:rsid w:val="00F32B76"/>
    <w:rsid w:val="00FC2B81"/>
    <w:rsid w:val="00FC3F77"/>
    <w:rsid w:val="00FE4E2E"/>
    <w:rsid w:val="00FF476D"/>
    <w:rsid w:val="00FF6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E91379"/>
  <w15:chartTrackingRefBased/>
  <w15:docId w15:val="{862D6E88-1119-4024-93B2-4B6843451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kern w:val="2"/>
        <w:sz w:val="28"/>
        <w:szCs w:val="28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454F"/>
    <w:pPr>
      <w:widowControl w:val="0"/>
      <w:jc w:val="both"/>
    </w:pPr>
    <w:rPr>
      <w:rFonts w:asciiTheme="minorHAnsi" w:eastAsiaTheme="minorEastAsia" w:hAnsiTheme="minorHAnsi" w:cstheme="minorBidi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45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Times New Roman" w:eastAsia="SimSun" w:hAnsi="Times New Roman" w:cs="Times New Roman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0454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0454F"/>
    <w:pPr>
      <w:tabs>
        <w:tab w:val="center" w:pos="4153"/>
        <w:tab w:val="right" w:pos="8306"/>
      </w:tabs>
      <w:snapToGrid w:val="0"/>
      <w:jc w:val="left"/>
    </w:pPr>
    <w:rPr>
      <w:rFonts w:ascii="Times New Roman" w:eastAsia="SimSun" w:hAnsi="Times New Roman" w:cs="Times New Roman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0454F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4466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95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0281E2-1012-4D8A-9BEA-F1FA6168E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88</Words>
  <Characters>3356</Characters>
  <Application>Microsoft Office Word</Application>
  <DocSecurity>0</DocSecurity>
  <Lines>27</Lines>
  <Paragraphs>7</Paragraphs>
  <ScaleCrop>false</ScaleCrop>
  <Company/>
  <LinksUpToDate>false</LinksUpToDate>
  <CharactersWithSpaces>3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egan Bond</cp:lastModifiedBy>
  <cp:revision>2</cp:revision>
  <cp:lastPrinted>2021-10-06T09:03:00Z</cp:lastPrinted>
  <dcterms:created xsi:type="dcterms:W3CDTF">2021-10-22T07:57:00Z</dcterms:created>
  <dcterms:modified xsi:type="dcterms:W3CDTF">2021-10-22T07:57:00Z</dcterms:modified>
</cp:coreProperties>
</file>